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B09CA8" w14:textId="2804FCD9" w:rsidR="00BF7A0F" w:rsidRPr="00BF7A0F" w:rsidRDefault="00BF7A0F" w:rsidP="00BF7A0F">
      <w:pPr>
        <w:jc w:val="center"/>
        <w:rPr>
          <w:b/>
          <w:sz w:val="28"/>
        </w:rPr>
      </w:pPr>
      <w:r w:rsidRPr="00BF7A0F">
        <w:rPr>
          <w:b/>
          <w:sz w:val="28"/>
        </w:rPr>
        <w:t>Guidance for Autonomous Vehicle Development Environment Setup</w:t>
      </w:r>
    </w:p>
    <w:p w14:paraId="296D2F52" w14:textId="6E153C88" w:rsidR="005B1F27" w:rsidRPr="005B1F27" w:rsidRDefault="005B1F27" w:rsidP="005B1F27">
      <w:pPr>
        <w:rPr>
          <w:b/>
          <w:sz w:val="28"/>
        </w:rPr>
      </w:pPr>
      <w:r w:rsidRPr="005B1F27">
        <w:rPr>
          <w:b/>
          <w:sz w:val="28"/>
        </w:rPr>
        <w:t>Preface:</w:t>
      </w:r>
    </w:p>
    <w:p w14:paraId="4034883B" w14:textId="7E360237" w:rsidR="00BF7A0F" w:rsidRDefault="00BF7A0F" w:rsidP="00BF7A0F">
      <w:pPr>
        <w:ind w:firstLine="418"/>
      </w:pPr>
      <w:r w:rsidRPr="00BF7A0F">
        <w:t xml:space="preserve">The installation of GPU enabled development environments </w:t>
      </w:r>
      <w:r w:rsidR="007145F1">
        <w:t xml:space="preserve">for autonomous vehicles (AV) </w:t>
      </w:r>
      <w:r w:rsidRPr="00BF7A0F">
        <w:t xml:space="preserve">really troubles us </w:t>
      </w:r>
      <w:r w:rsidR="007145F1">
        <w:t xml:space="preserve">for a long time at the very beginning of AV research. There are a few resources spread over open </w:t>
      </w:r>
      <w:r w:rsidR="00A742ED">
        <w:t>communities</w:t>
      </w:r>
      <w:r w:rsidR="007145F1">
        <w:t xml:space="preserve"> (such as Github, Tensorflow</w:t>
      </w:r>
      <w:r w:rsidR="00A742ED">
        <w:t xml:space="preserve">, </w:t>
      </w:r>
      <w:r w:rsidR="00A742ED" w:rsidRPr="00A742ED">
        <w:t>stackoverflow</w:t>
      </w:r>
      <w:r w:rsidR="007145F1">
        <w:t xml:space="preserve">) can be referred </w:t>
      </w:r>
      <w:r w:rsidR="00A742ED">
        <w:t xml:space="preserve">to. Checking the solutions for the facing problems through the sparse resources really cost a lot of time, and sometimes you even cannot find a feasible solution to your problem after spending several hours, which is really annoyed. Thus, after successfully building the AV development environment, we decided to publish our installation notes to the following AV researchers. </w:t>
      </w:r>
      <w:r w:rsidR="005B1F27">
        <w:t>We h</w:t>
      </w:r>
      <w:r w:rsidR="00A742ED">
        <w:t xml:space="preserve">ope this guidance can help you build the AV development environment smoothly. </w:t>
      </w:r>
      <w:r w:rsidR="00D7412C">
        <w:t>There is a file called “installation website” together with this file, which provides necessary website addresses for the environment installation.</w:t>
      </w:r>
    </w:p>
    <w:p w14:paraId="34576E55" w14:textId="12A9860B" w:rsidR="00A742ED" w:rsidRDefault="00A742ED" w:rsidP="00BF7A0F">
      <w:pPr>
        <w:ind w:firstLine="418"/>
      </w:pPr>
      <w:r>
        <w:t>Also, this file includes the errors we met, and the solutions for the corresponding errors are addressed.</w:t>
      </w:r>
    </w:p>
    <w:p w14:paraId="071F9EC6" w14:textId="47BDCA31" w:rsidR="00A742ED" w:rsidRDefault="00A742ED" w:rsidP="00A742ED">
      <w:pPr>
        <w:ind w:firstLine="418"/>
      </w:pPr>
      <w:r>
        <w:t>This file will be updating.</w:t>
      </w:r>
    </w:p>
    <w:p w14:paraId="57028F5E" w14:textId="1842F3A0" w:rsidR="00A742ED" w:rsidRDefault="00A742ED" w:rsidP="00A742ED">
      <w:pPr>
        <w:ind w:firstLine="418"/>
      </w:pPr>
    </w:p>
    <w:p w14:paraId="5B88F8DF" w14:textId="3B48AA7E" w:rsidR="00A742ED" w:rsidRDefault="005B1F27" w:rsidP="00A742ED">
      <w:pPr>
        <w:ind w:firstLine="418"/>
      </w:pPr>
      <w:r>
        <w:t>CATS Tom 6/9/2020</w:t>
      </w:r>
    </w:p>
    <w:p w14:paraId="7114BB02" w14:textId="2FB42957" w:rsidR="003101EC" w:rsidRDefault="003101EC" w:rsidP="005B1F27">
      <w:pPr>
        <w:pBdr>
          <w:top w:val="single" w:sz="6" w:space="1" w:color="auto"/>
          <w:bottom w:val="single" w:sz="6" w:space="1" w:color="auto"/>
        </w:pBdr>
      </w:pPr>
    </w:p>
    <w:p w14:paraId="69B68D10" w14:textId="2DA2C274" w:rsidR="005B1F27" w:rsidRDefault="005B1F27" w:rsidP="005B1F27">
      <w:r>
        <w:t>Updated on 06/09/2020</w:t>
      </w:r>
      <w:r w:rsidR="003101EC">
        <w:t xml:space="preserve"> by Tom and Zhaohui</w:t>
      </w:r>
    </w:p>
    <w:p w14:paraId="580A996E" w14:textId="1C7B8369" w:rsidR="00CE53D4" w:rsidRPr="005B1F27" w:rsidRDefault="00CE53D4" w:rsidP="005B1F27">
      <w:r>
        <w:rPr>
          <w:rFonts w:hint="eastAsia"/>
        </w:rPr>
        <w:t>U</w:t>
      </w:r>
      <w:r>
        <w:t xml:space="preserve">pdated the Carma installation and </w:t>
      </w:r>
      <w:r w:rsidR="00951830">
        <w:t>troubleshooting</w:t>
      </w:r>
      <w:r>
        <w:t xml:space="preserve"> on 06/10/2020 by Tom and Zhaohui</w:t>
      </w:r>
    </w:p>
    <w:p w14:paraId="3E0CD1B0" w14:textId="1C19801B" w:rsidR="00BF7A0F" w:rsidRPr="005B1F27" w:rsidRDefault="00BF7A0F" w:rsidP="005B1F27">
      <w:pPr>
        <w:rPr>
          <w:b/>
          <w:sz w:val="28"/>
        </w:rPr>
      </w:pPr>
      <w:r w:rsidRPr="005B1F27">
        <w:rPr>
          <w:b/>
          <w:sz w:val="28"/>
        </w:rPr>
        <w:t>Table of Contents</w:t>
      </w:r>
      <w:bookmarkStart w:id="0" w:name="_GoBack"/>
      <w:bookmarkEnd w:id="0"/>
    </w:p>
    <w:p w14:paraId="0A20CFA6" w14:textId="77A49939" w:rsidR="00BF7A0F" w:rsidRDefault="00BF7A0F" w:rsidP="00BF7A0F">
      <w:pPr>
        <w:pStyle w:val="a9"/>
        <w:numPr>
          <w:ilvl w:val="0"/>
          <w:numId w:val="1"/>
        </w:numPr>
      </w:pPr>
      <w:r>
        <w:t xml:space="preserve">NVIDIA CUDA Toolkit </w:t>
      </w:r>
      <w:r w:rsidR="00E96B3A">
        <w:t xml:space="preserve">and Graphics Card Driver </w:t>
      </w:r>
      <w:r>
        <w:t>Installation</w:t>
      </w:r>
    </w:p>
    <w:p w14:paraId="4D6C1094" w14:textId="198E511F" w:rsidR="00BF7A0F" w:rsidRDefault="00BF7A0F" w:rsidP="00BF7A0F">
      <w:pPr>
        <w:pStyle w:val="a9"/>
        <w:numPr>
          <w:ilvl w:val="0"/>
          <w:numId w:val="1"/>
        </w:numPr>
      </w:pPr>
      <w:r>
        <w:t>QT Update</w:t>
      </w:r>
    </w:p>
    <w:p w14:paraId="2A25BF93" w14:textId="04DD968F" w:rsidR="00BF7A0F" w:rsidRDefault="00BF7A0F" w:rsidP="00BF7A0F">
      <w:pPr>
        <w:pStyle w:val="a9"/>
        <w:numPr>
          <w:ilvl w:val="0"/>
          <w:numId w:val="1"/>
        </w:numPr>
      </w:pPr>
      <w:r>
        <w:t>ROS Installation</w:t>
      </w:r>
    </w:p>
    <w:p w14:paraId="43E5A51F" w14:textId="03D4969C" w:rsidR="00BF7A0F" w:rsidRDefault="00BF7A0F" w:rsidP="00BF7A0F">
      <w:pPr>
        <w:pStyle w:val="a9"/>
        <w:numPr>
          <w:ilvl w:val="0"/>
          <w:numId w:val="1"/>
        </w:numPr>
      </w:pPr>
      <w:r>
        <w:t>Autoware Installation</w:t>
      </w:r>
    </w:p>
    <w:p w14:paraId="0DA2A003" w14:textId="18467165" w:rsidR="00BF7A0F" w:rsidRDefault="00BF7A0F" w:rsidP="00BF7A0F">
      <w:pPr>
        <w:pStyle w:val="a9"/>
        <w:numPr>
          <w:ilvl w:val="0"/>
          <w:numId w:val="1"/>
        </w:numPr>
      </w:pPr>
      <w:r>
        <w:t>CARMA Installation</w:t>
      </w:r>
    </w:p>
    <w:p w14:paraId="6178F440" w14:textId="07C109FC" w:rsidR="00BF7A0F" w:rsidRDefault="006B2838" w:rsidP="00BF7A0F">
      <w:pPr>
        <w:pStyle w:val="a9"/>
        <w:numPr>
          <w:ilvl w:val="0"/>
          <w:numId w:val="1"/>
        </w:numPr>
      </w:pPr>
      <w:r>
        <w:rPr>
          <w:rFonts w:hint="eastAsia"/>
        </w:rPr>
        <w:t>Trou</w:t>
      </w:r>
      <w:r>
        <w:t>ble shooting</w:t>
      </w:r>
    </w:p>
    <w:p w14:paraId="366640D8" w14:textId="18538F06" w:rsidR="004A4A3C" w:rsidRPr="00BF7A0F" w:rsidRDefault="004A4A3C" w:rsidP="00BF7A0F">
      <w:pPr>
        <w:pStyle w:val="a9"/>
        <w:numPr>
          <w:ilvl w:val="0"/>
          <w:numId w:val="1"/>
        </w:numPr>
      </w:pPr>
      <w:r>
        <w:t>Spinnaker</w:t>
      </w:r>
      <w:r w:rsidR="009F0A6D">
        <w:t xml:space="preserve"> development toolkit</w:t>
      </w:r>
      <w:r>
        <w:t xml:space="preserve"> for Pointgrey camera</w:t>
      </w:r>
    </w:p>
    <w:p w14:paraId="138BA340" w14:textId="77777777" w:rsidR="005B1F27" w:rsidRDefault="005B1F27" w:rsidP="005B1F27">
      <w:pPr>
        <w:rPr>
          <w:b/>
          <w:sz w:val="28"/>
        </w:rPr>
      </w:pPr>
    </w:p>
    <w:p w14:paraId="7C1E7BF7" w14:textId="6A4C0F47" w:rsidR="005B1F27" w:rsidRPr="00987566" w:rsidRDefault="005B1F27" w:rsidP="00987566">
      <w:pPr>
        <w:pStyle w:val="a9"/>
        <w:numPr>
          <w:ilvl w:val="0"/>
          <w:numId w:val="6"/>
        </w:numPr>
        <w:rPr>
          <w:b/>
          <w:sz w:val="28"/>
        </w:rPr>
      </w:pPr>
      <w:r w:rsidRPr="00987566">
        <w:rPr>
          <w:b/>
          <w:sz w:val="28"/>
        </w:rPr>
        <w:t>NVIDIA CUDA Toolkit</w:t>
      </w:r>
      <w:r w:rsidR="00E96B3A" w:rsidRPr="00987566">
        <w:rPr>
          <w:b/>
          <w:sz w:val="28"/>
        </w:rPr>
        <w:t xml:space="preserve"> and Graphics Card Driver</w:t>
      </w:r>
      <w:r w:rsidRPr="00987566">
        <w:rPr>
          <w:b/>
          <w:sz w:val="28"/>
        </w:rPr>
        <w:t xml:space="preserve"> Installation</w:t>
      </w:r>
    </w:p>
    <w:p w14:paraId="16FCD25A" w14:textId="6290F4AC" w:rsidR="005B1F27" w:rsidRPr="005B1F27" w:rsidRDefault="005B1F27" w:rsidP="005B1F27">
      <w:pPr>
        <w:ind w:firstLine="418"/>
      </w:pPr>
      <w:r>
        <w:t xml:space="preserve">To install autoware with GPU enabled, CUDA toolkit and graphics card driver need to be preinstalled. </w:t>
      </w:r>
      <w:r w:rsidR="00E96B3A">
        <w:t>Due to project requirements, b</w:t>
      </w:r>
      <w:r>
        <w:t xml:space="preserve">oth CUDA toolkit 9.0 </w:t>
      </w:r>
      <w:r w:rsidR="00E96B3A">
        <w:t xml:space="preserve">and 10.0 with </w:t>
      </w:r>
      <w:r w:rsidR="00E96B3A" w:rsidRPr="00543BF2">
        <w:t>NVIDIA</w:t>
      </w:r>
      <w:r w:rsidR="00E96B3A">
        <w:t xml:space="preserve"> driver 440.82 at Ubuntu 16.04 </w:t>
      </w:r>
      <w:r>
        <w:t xml:space="preserve">and </w:t>
      </w:r>
      <w:r w:rsidR="00E96B3A">
        <w:t xml:space="preserve">CUDA </w:t>
      </w:r>
      <w:r>
        <w:t xml:space="preserve">10.0 </w:t>
      </w:r>
      <w:r w:rsidR="00E96B3A">
        <w:t xml:space="preserve">with </w:t>
      </w:r>
      <w:r w:rsidR="00E96B3A" w:rsidRPr="00543BF2">
        <w:t>NVIDIA</w:t>
      </w:r>
      <w:r w:rsidR="00E96B3A">
        <w:t xml:space="preserve"> driver 440.82 at Ubuntu 18.04 </w:t>
      </w:r>
      <w:r>
        <w:t>are installed successfully</w:t>
      </w:r>
      <w:r w:rsidR="00E96B3A">
        <w:t xml:space="preserve"> with the following steps.</w:t>
      </w:r>
    </w:p>
    <w:p w14:paraId="06F3D309" w14:textId="0BC0E374" w:rsidR="00543BF2" w:rsidRPr="00E96B3A" w:rsidRDefault="00E96B3A" w:rsidP="00E96B3A">
      <w:pPr>
        <w:pStyle w:val="a9"/>
        <w:numPr>
          <w:ilvl w:val="0"/>
          <w:numId w:val="4"/>
        </w:numPr>
      </w:pPr>
      <w:r>
        <w:t>Block</w:t>
      </w:r>
      <w:r w:rsidR="00543BF2" w:rsidRPr="00E96B3A">
        <w:t xml:space="preserve"> the </w:t>
      </w:r>
      <w:r>
        <w:t xml:space="preserve">original </w:t>
      </w:r>
      <w:r w:rsidR="00543BF2" w:rsidRPr="00E96B3A">
        <w:t>nouveau driver and Reboot into text mode.</w:t>
      </w:r>
    </w:p>
    <w:p w14:paraId="053B6EA9" w14:textId="58C38700" w:rsidR="00543BF2" w:rsidRPr="00E96B3A" w:rsidRDefault="00543BF2" w:rsidP="00E96B3A">
      <w:pPr>
        <w:ind w:firstLine="418"/>
      </w:pPr>
      <w:r w:rsidRPr="00E96B3A">
        <w:t>Use the following oreder</w:t>
      </w:r>
      <w:r w:rsidR="003F58C7" w:rsidRPr="00E96B3A">
        <w:t xml:space="preserve"> to block the nouveau</w:t>
      </w:r>
      <w:r w:rsidRPr="00E96B3A">
        <w:t>:</w:t>
      </w:r>
    </w:p>
    <w:p w14:paraId="47207A68" w14:textId="775E4B0C" w:rsidR="00543BF2" w:rsidRDefault="00543BF2" w:rsidP="00E96B3A">
      <w:pPr>
        <w:pStyle w:val="a3"/>
        <w:ind w:firstLine="418"/>
        <w:rPr>
          <w:shd w:val="pct15" w:color="auto" w:fill="FFFFFF"/>
        </w:rPr>
      </w:pPr>
      <w:r w:rsidRPr="00543BF2">
        <w:t>sudo nano /etc/modprobe.d/blacklist-nouveau.conf</w:t>
      </w:r>
    </w:p>
    <w:p w14:paraId="77721021" w14:textId="575699BD" w:rsidR="00543BF2" w:rsidRPr="00E96B3A" w:rsidRDefault="00543BF2" w:rsidP="00E96B3A">
      <w:pPr>
        <w:ind w:firstLine="418"/>
      </w:pPr>
      <w:r w:rsidRPr="00E96B3A">
        <w:rPr>
          <w:rFonts w:hint="eastAsia"/>
        </w:rPr>
        <w:lastRenderedPageBreak/>
        <w:t>a</w:t>
      </w:r>
      <w:r w:rsidRPr="00E96B3A">
        <w:t>dd</w:t>
      </w:r>
      <w:r w:rsidR="00E96B3A">
        <w:t xml:space="preserve"> following sentences to the conf file</w:t>
      </w:r>
      <w:r w:rsidRPr="00E96B3A">
        <w:t>:</w:t>
      </w:r>
    </w:p>
    <w:p w14:paraId="6B151449" w14:textId="77777777" w:rsidR="00543BF2" w:rsidRPr="00543BF2" w:rsidRDefault="00543BF2" w:rsidP="00E96B3A">
      <w:pPr>
        <w:pStyle w:val="a3"/>
        <w:ind w:firstLine="418"/>
      </w:pPr>
      <w:r w:rsidRPr="00543BF2">
        <w:t>blacklist nouveau</w:t>
      </w:r>
    </w:p>
    <w:p w14:paraId="503F14B4" w14:textId="640600C9" w:rsidR="00543BF2" w:rsidRDefault="00543BF2" w:rsidP="00E96B3A">
      <w:pPr>
        <w:pStyle w:val="a3"/>
        <w:ind w:firstLine="418"/>
      </w:pPr>
      <w:r w:rsidRPr="00543BF2">
        <w:t>options nouveau modeset=0</w:t>
      </w:r>
    </w:p>
    <w:p w14:paraId="55591195" w14:textId="5C1CE65F" w:rsidR="00543BF2" w:rsidRPr="00E96B3A" w:rsidRDefault="00E96B3A" w:rsidP="00E96B3A">
      <w:pPr>
        <w:ind w:firstLine="418"/>
      </w:pPr>
      <w:r>
        <w:t>Ctrl+X to save the file and press enter to exit</w:t>
      </w:r>
      <w:r w:rsidR="00543BF2" w:rsidRPr="00E96B3A">
        <w:t xml:space="preserve"> </w:t>
      </w:r>
    </w:p>
    <w:p w14:paraId="397725A8" w14:textId="16638B1B" w:rsidR="003F58C7" w:rsidRPr="00E96B3A" w:rsidRDefault="00E96B3A" w:rsidP="00E96B3A">
      <w:pPr>
        <w:ind w:firstLine="418"/>
      </w:pPr>
      <w:r w:rsidRPr="00E96B3A">
        <w:t>R</w:t>
      </w:r>
      <w:r w:rsidR="003F58C7" w:rsidRPr="00E96B3A">
        <w:t>eload</w:t>
      </w:r>
      <w:r>
        <w:t xml:space="preserve"> the configuration with the following sentence.</w:t>
      </w:r>
      <w:r w:rsidR="003F58C7" w:rsidRPr="00E96B3A">
        <w:t xml:space="preserve"> </w:t>
      </w:r>
    </w:p>
    <w:p w14:paraId="3CDF886F" w14:textId="2999D0F7" w:rsidR="00543BF2" w:rsidRDefault="00543BF2" w:rsidP="00E96B3A">
      <w:pPr>
        <w:pStyle w:val="a3"/>
        <w:ind w:firstLine="418"/>
      </w:pPr>
      <w:r w:rsidRPr="00543BF2">
        <w:t>sudo update-initramfs -u</w:t>
      </w:r>
    </w:p>
    <w:p w14:paraId="46E47F71" w14:textId="2C713524" w:rsidR="00E96B3A" w:rsidRPr="00E96B3A" w:rsidRDefault="00E96B3A" w:rsidP="00E96B3A">
      <w:pPr>
        <w:ind w:firstLine="418"/>
      </w:pPr>
      <w:r>
        <w:t>Reboot the system</w:t>
      </w:r>
      <w:r w:rsidR="003252CB">
        <w:t>. Then using following sentence to check whether the nouveau driver is blocked.</w:t>
      </w:r>
    </w:p>
    <w:p w14:paraId="6E6C1B9E" w14:textId="7957246E" w:rsidR="00611984" w:rsidRDefault="00611984" w:rsidP="003252CB">
      <w:pPr>
        <w:pStyle w:val="a3"/>
        <w:ind w:firstLine="418"/>
      </w:pPr>
      <w:r w:rsidRPr="00611984">
        <w:rPr>
          <w:rFonts w:hint="eastAsia"/>
        </w:rPr>
        <w:t xml:space="preserve">lsmod | grep nouveau  # </w:t>
      </w:r>
      <w:r>
        <w:rPr>
          <w:rFonts w:hint="eastAsia"/>
        </w:rPr>
        <w:t>n</w:t>
      </w:r>
      <w:r w:rsidR="00B23FFF">
        <w:t>o output indicates success</w:t>
      </w:r>
      <w:r>
        <w:t xml:space="preserve">. </w:t>
      </w:r>
    </w:p>
    <w:p w14:paraId="1F1D8214" w14:textId="4A140551" w:rsidR="003252CB" w:rsidRDefault="003252CB" w:rsidP="003252CB">
      <w:pPr>
        <w:pStyle w:val="a3"/>
        <w:ind w:firstLine="418"/>
        <w:rPr>
          <w:i w:val="0"/>
        </w:rPr>
      </w:pPr>
    </w:p>
    <w:p w14:paraId="7D1CDC46" w14:textId="766C2541" w:rsidR="003252CB" w:rsidRDefault="003252CB" w:rsidP="003252CB">
      <w:pPr>
        <w:ind w:firstLine="418"/>
      </w:pPr>
      <w:r w:rsidRPr="003252CB">
        <w:t xml:space="preserve">Then </w:t>
      </w:r>
      <w:r>
        <w:t>we are ready to install the CUDA toolkit and NVIDIA driver which can be download from the NVIDIA official website. You can search them or use the link we provided at the “Useful website” file.</w:t>
      </w:r>
    </w:p>
    <w:p w14:paraId="2DDE16D7" w14:textId="77777777" w:rsidR="003252CB" w:rsidRPr="003252CB" w:rsidRDefault="003252CB" w:rsidP="003252CB">
      <w:pPr>
        <w:ind w:firstLine="418"/>
      </w:pPr>
    </w:p>
    <w:p w14:paraId="1E0CA8F5" w14:textId="077A33BC" w:rsidR="003F58C7" w:rsidRPr="00E96B3A" w:rsidRDefault="003F58C7" w:rsidP="00E96B3A">
      <w:pPr>
        <w:ind w:firstLine="418"/>
      </w:pPr>
      <w:r w:rsidRPr="00E96B3A">
        <w:t xml:space="preserve">Use the following order to boot into text mode </w:t>
      </w:r>
    </w:p>
    <w:p w14:paraId="761F6CD7" w14:textId="44424FB2" w:rsidR="003F58C7" w:rsidRDefault="00A371AD" w:rsidP="003252CB">
      <w:pPr>
        <w:pStyle w:val="a3"/>
        <w:ind w:firstLine="418"/>
      </w:pPr>
      <w:r>
        <w:t>Sudo systemctl set-def</w:t>
      </w:r>
      <w:r w:rsidR="003F58C7">
        <w:t>a</w:t>
      </w:r>
      <w:r>
        <w:t>u</w:t>
      </w:r>
      <w:r w:rsidR="003F58C7">
        <w:t xml:space="preserve">lt multi-user.target </w:t>
      </w:r>
    </w:p>
    <w:p w14:paraId="26065295" w14:textId="07E52B1F" w:rsidR="003F58C7" w:rsidRPr="003252CB" w:rsidRDefault="003F58C7" w:rsidP="003252CB">
      <w:pPr>
        <w:ind w:firstLine="418"/>
      </w:pPr>
      <w:r w:rsidRPr="00E96B3A">
        <w:t>Reboot</w:t>
      </w:r>
      <w:r w:rsidR="003252CB">
        <w:t xml:space="preserve"> the system. Then you cannot enter the normal mode of the system. You suppose to use your account and password to login the system (For some systems you need to use CTRL+ALT+F1 to see the terminal). </w:t>
      </w:r>
    </w:p>
    <w:p w14:paraId="5F7BC10E" w14:textId="2C1C881F" w:rsidR="003F58C7" w:rsidRPr="00E96B3A" w:rsidRDefault="003F58C7" w:rsidP="00E96B3A">
      <w:pPr>
        <w:ind w:firstLine="418"/>
      </w:pPr>
      <w:r w:rsidRPr="00E96B3A">
        <w:t>Use the following code to install NVIDIA driver (replace contents in &lt;&gt;)</w:t>
      </w:r>
      <w:r w:rsidR="003252CB">
        <w:t>. The default download location is at Download file.</w:t>
      </w:r>
    </w:p>
    <w:p w14:paraId="7C9BE0C6" w14:textId="1CD54F81" w:rsidR="003F58C7" w:rsidRDefault="003F58C7" w:rsidP="003252CB">
      <w:pPr>
        <w:pStyle w:val="a3"/>
        <w:ind w:firstLine="418"/>
      </w:pPr>
      <w:r>
        <w:t>cd</w:t>
      </w:r>
      <w:r>
        <w:rPr>
          <w:rFonts w:hint="eastAsia"/>
        </w:rPr>
        <w:t xml:space="preserve"> </w:t>
      </w:r>
      <w:r>
        <w:t>&lt;where your run file placed&gt;</w:t>
      </w:r>
    </w:p>
    <w:p w14:paraId="49E845AE" w14:textId="3B4EA850" w:rsidR="003F58C7" w:rsidRDefault="003F58C7" w:rsidP="003252CB">
      <w:pPr>
        <w:pStyle w:val="a3"/>
        <w:ind w:firstLine="418"/>
      </w:pPr>
      <w:r>
        <w:t>sudo</w:t>
      </w:r>
      <w:r w:rsidR="00A371AD">
        <w:t xml:space="preserve"> sh</w:t>
      </w:r>
      <w:r>
        <w:t xml:space="preserve"> ./</w:t>
      </w:r>
      <w:r w:rsidRPr="003F58C7">
        <w:t>NVIDIA-Linux-x86_64-440.82</w:t>
      </w:r>
      <w:r w:rsidR="003252CB">
        <w:t xml:space="preserve"> #you may want to check the driver you needed from NVIDIA official website. Our card is RTX 2080 and thus 440.82 is selected.</w:t>
      </w:r>
    </w:p>
    <w:p w14:paraId="205FBEEC" w14:textId="47105473" w:rsidR="003F58C7" w:rsidRPr="00E96B3A" w:rsidRDefault="003F58C7" w:rsidP="00E96B3A">
      <w:pPr>
        <w:ind w:firstLine="418"/>
      </w:pPr>
      <w:r w:rsidRPr="00E96B3A">
        <w:t>Use the following code to install CUDA9.0 (replace contents in &lt;&gt;)</w:t>
      </w:r>
      <w:r w:rsidR="003252CB">
        <w:t>.</w:t>
      </w:r>
      <w:r w:rsidR="00961DA0">
        <w:t xml:space="preserve"> Press space key until the end of the installation.</w:t>
      </w:r>
      <w:r w:rsidR="003252CB">
        <w:t xml:space="preserve"> Don’t install acceleration drivers since you already installed it. </w:t>
      </w:r>
      <w:r w:rsidR="00961DA0">
        <w:t>Enter yes</w:t>
      </w:r>
      <w:r w:rsidR="003252CB">
        <w:t xml:space="preserve"> for the X configuration and link symbols.</w:t>
      </w:r>
    </w:p>
    <w:p w14:paraId="030C602E" w14:textId="56842A90" w:rsidR="003F58C7" w:rsidRDefault="003F58C7" w:rsidP="003252CB">
      <w:pPr>
        <w:pStyle w:val="a3"/>
        <w:ind w:firstLine="418"/>
      </w:pPr>
      <w:r>
        <w:t>cd &lt;where your run file placed&gt;</w:t>
      </w:r>
    </w:p>
    <w:p w14:paraId="3F1EA395" w14:textId="1F677DD9" w:rsidR="00F71EA2" w:rsidRDefault="003F58C7" w:rsidP="003252CB">
      <w:pPr>
        <w:pStyle w:val="a3"/>
        <w:ind w:firstLine="418"/>
      </w:pPr>
      <w:r>
        <w:t xml:space="preserve">sudo </w:t>
      </w:r>
      <w:r w:rsidR="00A371AD">
        <w:t xml:space="preserve">sh </w:t>
      </w:r>
      <w:r>
        <w:t>./</w:t>
      </w:r>
      <w:r w:rsidR="005B17E6" w:rsidRPr="005B17E6">
        <w:t>cuda_9.0.176_384.81_linux.run</w:t>
      </w:r>
      <w:r w:rsidR="00A371AD">
        <w:t xml:space="preserve"> </w:t>
      </w:r>
      <w:r w:rsidR="003252CB">
        <w:t>#if after the installation the system dies at the login in. You can add “</w:t>
      </w:r>
      <w:r w:rsidR="003252CB" w:rsidRPr="00A371AD">
        <w:t>--no-opengl-files</w:t>
      </w:r>
      <w:r w:rsidR="003252CB">
        <w:t xml:space="preserve">” at the end of installation command </w:t>
      </w:r>
    </w:p>
    <w:p w14:paraId="35E0E7DA" w14:textId="102B706A" w:rsidR="00F71EA2" w:rsidRDefault="00F71EA2" w:rsidP="003F58C7"/>
    <w:p w14:paraId="30F3D86C" w14:textId="023556C4" w:rsidR="00F71EA2" w:rsidRPr="00E96B3A" w:rsidRDefault="00961DA0" w:rsidP="00E96B3A">
      <w:pPr>
        <w:ind w:firstLine="418"/>
      </w:pPr>
      <w:r>
        <w:t>After installation of the CUDA toolkit, use</w:t>
      </w:r>
      <w:r w:rsidR="00F71EA2" w:rsidRPr="00E96B3A">
        <w:t xml:space="preserve"> the following </w:t>
      </w:r>
      <w:r>
        <w:t>command</w:t>
      </w:r>
      <w:r w:rsidR="00F71EA2" w:rsidRPr="00E96B3A">
        <w:t xml:space="preserve"> to boot into graphical mode </w:t>
      </w:r>
    </w:p>
    <w:p w14:paraId="15C2625B" w14:textId="0C416895" w:rsidR="00F71EA2" w:rsidRDefault="00F71EA2" w:rsidP="00961DA0">
      <w:pPr>
        <w:pStyle w:val="a3"/>
        <w:ind w:firstLine="418"/>
      </w:pPr>
      <w:r>
        <w:t xml:space="preserve">Sudo systemctl set-defualt graphical.target </w:t>
      </w:r>
    </w:p>
    <w:p w14:paraId="6D843A4B" w14:textId="4455D0CE" w:rsidR="00F71EA2" w:rsidRPr="00961DA0" w:rsidRDefault="00F71EA2" w:rsidP="00961DA0">
      <w:pPr>
        <w:pStyle w:val="a3"/>
        <w:ind w:firstLine="418"/>
      </w:pPr>
      <w:r w:rsidRPr="00961DA0">
        <w:t>Reboot</w:t>
      </w:r>
    </w:p>
    <w:p w14:paraId="2B383CEA" w14:textId="50CEB17C" w:rsidR="00F71EA2" w:rsidRDefault="00F71EA2" w:rsidP="00F71EA2"/>
    <w:p w14:paraId="247BD417" w14:textId="50CDB165" w:rsidR="00F71EA2" w:rsidRPr="00E96B3A" w:rsidRDefault="00961DA0" w:rsidP="00E96B3A">
      <w:pPr>
        <w:ind w:firstLine="418"/>
      </w:pPr>
      <w:r>
        <w:t xml:space="preserve">Then you need to add </w:t>
      </w:r>
      <w:r w:rsidR="00F71EA2" w:rsidRPr="00E96B3A">
        <w:t>add CUDA path to ~/.bashrc</w:t>
      </w:r>
      <w:r>
        <w:t>,</w:t>
      </w:r>
    </w:p>
    <w:p w14:paraId="2AB221E9" w14:textId="07C33A5E" w:rsidR="00F71EA2" w:rsidRDefault="00F71EA2" w:rsidP="00961DA0">
      <w:pPr>
        <w:pStyle w:val="a3"/>
        <w:ind w:firstLine="418"/>
      </w:pPr>
      <w:r>
        <w:t>gedit ~/.bashrc</w:t>
      </w:r>
    </w:p>
    <w:p w14:paraId="67A2DFAB" w14:textId="6C974A1E" w:rsidR="00F71EA2" w:rsidRPr="00E96B3A" w:rsidRDefault="00F71EA2" w:rsidP="00E96B3A">
      <w:pPr>
        <w:ind w:firstLine="418"/>
      </w:pPr>
      <w:r w:rsidRPr="00E96B3A">
        <w:rPr>
          <w:rFonts w:hint="eastAsia"/>
        </w:rPr>
        <w:t>a</w:t>
      </w:r>
      <w:r w:rsidRPr="00E96B3A">
        <w:t>dd</w:t>
      </w:r>
    </w:p>
    <w:p w14:paraId="61C6B6D0" w14:textId="77777777" w:rsidR="005B17E6" w:rsidRDefault="005B17E6" w:rsidP="00961DA0">
      <w:pPr>
        <w:pStyle w:val="a3"/>
        <w:ind w:firstLine="418"/>
      </w:pPr>
      <w:r w:rsidRPr="005B17E6">
        <w:t>export PATH=/usr/local/cuda-9.0/bin${PATH:+:${PATH}}</w:t>
      </w:r>
    </w:p>
    <w:p w14:paraId="44327F95" w14:textId="77777777" w:rsidR="005B17E6" w:rsidRPr="00961DA0" w:rsidRDefault="005B17E6" w:rsidP="00961DA0">
      <w:pPr>
        <w:pStyle w:val="a3"/>
        <w:ind w:firstLine="418"/>
      </w:pPr>
      <w:r w:rsidRPr="005B17E6">
        <w:t>export LD_LIBRARY_PATH=/usr/local/cuda-9.0/lib64\</w:t>
      </w:r>
    </w:p>
    <w:p w14:paraId="50B00C99" w14:textId="0CE02E5D" w:rsidR="005B17E6" w:rsidRPr="00961DA0" w:rsidRDefault="005B17E6" w:rsidP="00961DA0">
      <w:pPr>
        <w:pStyle w:val="a3"/>
        <w:ind w:firstLine="418"/>
      </w:pPr>
      <w:r w:rsidRPr="005B17E6">
        <w:t xml:space="preserve">                        ${LD_LIBRARY_PATH:+:${LD_LIBRARY_PATH}}</w:t>
      </w:r>
    </w:p>
    <w:p w14:paraId="428E20E6" w14:textId="7F19D8F4" w:rsidR="00F71EA2" w:rsidRDefault="00A201EB" w:rsidP="00E96B3A">
      <w:pPr>
        <w:ind w:firstLine="418"/>
      </w:pPr>
      <w:r>
        <w:t>Save and exit</w:t>
      </w:r>
    </w:p>
    <w:p w14:paraId="1DA4F810" w14:textId="6408DA94" w:rsidR="00A201EB" w:rsidRPr="00E96B3A" w:rsidRDefault="00A201EB" w:rsidP="00E96B3A">
      <w:pPr>
        <w:ind w:firstLine="418"/>
      </w:pPr>
      <w:r w:rsidRPr="00A201EB">
        <w:t xml:space="preserve">use </w:t>
      </w:r>
      <w:r w:rsidRPr="00A201EB">
        <w:rPr>
          <w:rFonts w:ascii="Adobe Devanagari" w:hAnsi="Adobe Devanagari"/>
          <w:b/>
          <w:i/>
          <w:sz w:val="21"/>
        </w:rPr>
        <w:t>$PATH</w:t>
      </w:r>
      <w:r w:rsidRPr="00A201EB">
        <w:t xml:space="preserve"> and </w:t>
      </w:r>
      <w:r w:rsidRPr="00A201EB">
        <w:rPr>
          <w:rFonts w:ascii="Adobe Devanagari" w:hAnsi="Adobe Devanagari"/>
          <w:b/>
          <w:i/>
          <w:sz w:val="21"/>
        </w:rPr>
        <w:t>$ LD_LIBRARY_PATH</w:t>
      </w:r>
      <w:r w:rsidRPr="00A201EB">
        <w:t xml:space="preserve"> to check</w:t>
      </w:r>
      <w:r>
        <w:t xml:space="preserve"> path and library. </w:t>
      </w:r>
    </w:p>
    <w:p w14:paraId="7E67138B" w14:textId="053DF8F3" w:rsidR="00F71EA2" w:rsidRPr="00961DA0" w:rsidRDefault="00961DA0" w:rsidP="00961DA0">
      <w:pPr>
        <w:ind w:firstLine="418"/>
      </w:pPr>
      <w:r>
        <w:lastRenderedPageBreak/>
        <w:t>U</w:t>
      </w:r>
      <w:r w:rsidR="00D27966" w:rsidRPr="00961DA0">
        <w:t>se</w:t>
      </w:r>
      <w:r w:rsidR="00F71EA2" w:rsidRPr="00961DA0">
        <w:t xml:space="preserve"> </w:t>
      </w:r>
      <w:r w:rsidR="00F71EA2" w:rsidRPr="00961DA0">
        <w:rPr>
          <w:rFonts w:ascii="Adobe Devanagari" w:hAnsi="Adobe Devanagari"/>
          <w:b/>
          <w:i/>
          <w:sz w:val="21"/>
        </w:rPr>
        <w:t>nvcc -V</w:t>
      </w:r>
      <w:r w:rsidR="00F71EA2" w:rsidRPr="00961DA0">
        <w:t xml:space="preserve"> and </w:t>
      </w:r>
      <w:r w:rsidR="00F71EA2" w:rsidRPr="00961DA0">
        <w:rPr>
          <w:rFonts w:ascii="Adobe Devanagari" w:hAnsi="Adobe Devanagari"/>
          <w:b/>
          <w:i/>
          <w:sz w:val="21"/>
        </w:rPr>
        <w:t>nvidia-smi</w:t>
      </w:r>
      <w:r w:rsidR="00D27966" w:rsidRPr="00961DA0">
        <w:t xml:space="preserve"> </w:t>
      </w:r>
      <w:r>
        <w:t xml:space="preserve">in a terminal </w:t>
      </w:r>
      <w:r w:rsidR="00D27966" w:rsidRPr="00961DA0">
        <w:t xml:space="preserve">to check if it installed correctly. </w:t>
      </w:r>
    </w:p>
    <w:p w14:paraId="6932F245" w14:textId="203D110F" w:rsidR="00B23FFF" w:rsidRPr="00E96B3A" w:rsidRDefault="00DB78C2" w:rsidP="00E96B3A">
      <w:pPr>
        <w:ind w:firstLine="418"/>
      </w:pPr>
      <w:r>
        <w:t xml:space="preserve">Now the installation of CUDA toolkit and graphics driver are completed. </w:t>
      </w:r>
      <w:r w:rsidR="00B23FFF" w:rsidRPr="00E96B3A">
        <w:t>If you want to uninstall NVIDIA driver:</w:t>
      </w:r>
    </w:p>
    <w:p w14:paraId="03DE03BC" w14:textId="1D54B06D" w:rsidR="00B23FFF" w:rsidRDefault="00B23FFF" w:rsidP="00DB78C2">
      <w:pPr>
        <w:pStyle w:val="a3"/>
        <w:ind w:firstLine="418"/>
      </w:pPr>
      <w:r w:rsidRPr="00B23FFF">
        <w:t>sudo apt-get remove –purge nvidia*</w:t>
      </w:r>
    </w:p>
    <w:p w14:paraId="5500F8D9" w14:textId="3E5764B8" w:rsidR="00B23FFF" w:rsidRDefault="00B23FFF" w:rsidP="00DB78C2">
      <w:pPr>
        <w:pStyle w:val="a3"/>
        <w:ind w:firstLine="418"/>
      </w:pPr>
      <w:r w:rsidRPr="00B23FFF">
        <w:t>sudo apt-get autoremove</w:t>
      </w:r>
      <w:r>
        <w:t xml:space="preserve">    # delete all related files</w:t>
      </w:r>
    </w:p>
    <w:p w14:paraId="158DF2DF" w14:textId="15872A6F" w:rsidR="00B23FFF" w:rsidRPr="00F71EA2" w:rsidRDefault="00B23FFF" w:rsidP="00DB78C2">
      <w:pPr>
        <w:pStyle w:val="a3"/>
        <w:ind w:firstLine="418"/>
      </w:pPr>
      <w:r w:rsidRPr="00B23FFF">
        <w:t>sudo apt-get install</w:t>
      </w:r>
      <w:r>
        <w:t xml:space="preserve">     #</w:t>
      </w:r>
      <w:r w:rsidRPr="00B23FFF">
        <w:t xml:space="preserve"> </w:t>
      </w:r>
      <w:r>
        <w:t>delete dependence</w:t>
      </w:r>
    </w:p>
    <w:p w14:paraId="4B9164DF" w14:textId="4FF331B7" w:rsidR="00F71EA2" w:rsidRPr="00DB78C2" w:rsidRDefault="00F71EA2" w:rsidP="00987566">
      <w:pPr>
        <w:pStyle w:val="a9"/>
        <w:numPr>
          <w:ilvl w:val="0"/>
          <w:numId w:val="6"/>
        </w:numPr>
        <w:rPr>
          <w:b/>
          <w:sz w:val="28"/>
        </w:rPr>
      </w:pPr>
      <w:r w:rsidRPr="00DB78C2">
        <w:rPr>
          <w:b/>
          <w:sz w:val="28"/>
        </w:rPr>
        <w:t>Qt</w:t>
      </w:r>
      <w:r w:rsidR="00DB78C2">
        <w:rPr>
          <w:b/>
          <w:sz w:val="28"/>
        </w:rPr>
        <w:t xml:space="preserve"> </w:t>
      </w:r>
      <w:r w:rsidR="00DB78C2" w:rsidRPr="00DB78C2">
        <w:rPr>
          <w:b/>
          <w:sz w:val="28"/>
        </w:rPr>
        <w:t>Update</w:t>
      </w:r>
    </w:p>
    <w:p w14:paraId="27786530" w14:textId="5FF4ED7F" w:rsidR="00F71EA2" w:rsidRPr="00DB78C2" w:rsidRDefault="00DB78C2" w:rsidP="00DB78C2">
      <w:pPr>
        <w:ind w:firstLine="418"/>
      </w:pPr>
      <w:r w:rsidRPr="00DB78C2">
        <w:t>For unbuntu 16.04, o</w:t>
      </w:r>
      <w:r w:rsidR="00F71EA2" w:rsidRPr="00DB78C2">
        <w:t xml:space="preserve">pen </w:t>
      </w:r>
      <w:r w:rsidRPr="00DB78C2">
        <w:t xml:space="preserve">a </w:t>
      </w:r>
      <w:r w:rsidR="00F71EA2" w:rsidRPr="00DB78C2">
        <w:t>new terminal enter the following order</w:t>
      </w:r>
    </w:p>
    <w:p w14:paraId="3750D7FA" w14:textId="77777777" w:rsidR="00F71EA2" w:rsidRDefault="00F71EA2" w:rsidP="00DB78C2">
      <w:pPr>
        <w:pStyle w:val="a3"/>
        <w:ind w:firstLine="418"/>
      </w:pPr>
      <w:r>
        <w:t>sudo add-apt-repository ppa:beineri/opt-qt-5.11.1-xenial</w:t>
      </w:r>
    </w:p>
    <w:p w14:paraId="483CD392" w14:textId="7B727933" w:rsidR="00F71EA2" w:rsidRDefault="00F71EA2" w:rsidP="00DB78C2">
      <w:pPr>
        <w:pStyle w:val="a3"/>
        <w:ind w:firstLine="418"/>
      </w:pPr>
      <w:r>
        <w:t>sudo apt update</w:t>
      </w:r>
    </w:p>
    <w:p w14:paraId="71A09861" w14:textId="5B58090A" w:rsidR="00F71EA2" w:rsidRDefault="00F71EA2" w:rsidP="00DB78C2">
      <w:pPr>
        <w:pStyle w:val="a3"/>
        <w:ind w:firstLine="418"/>
      </w:pPr>
      <w:r w:rsidRPr="00F71EA2">
        <w:t>sudo apt install qt511-meta-full</w:t>
      </w:r>
    </w:p>
    <w:p w14:paraId="5B5F99E6" w14:textId="0307E0F0" w:rsidR="00F71EA2" w:rsidRPr="00DB78C2" w:rsidRDefault="00D27966" w:rsidP="00DB78C2">
      <w:pPr>
        <w:ind w:firstLine="418"/>
      </w:pPr>
      <w:r w:rsidRPr="00DB78C2">
        <w:t xml:space="preserve">use the following order to </w:t>
      </w:r>
      <w:r w:rsidRPr="00DB78C2">
        <w:rPr>
          <w:rFonts w:hint="eastAsia"/>
        </w:rPr>
        <w:t>c</w:t>
      </w:r>
      <w:r w:rsidRPr="00DB78C2">
        <w:t>reat file named “default.conf” in /etc/xdg/qtchooser</w:t>
      </w:r>
    </w:p>
    <w:p w14:paraId="7D654EC3" w14:textId="192C85BC" w:rsidR="00D27966" w:rsidRDefault="00D27966" w:rsidP="00DB78C2">
      <w:pPr>
        <w:pStyle w:val="a3"/>
        <w:ind w:firstLine="418"/>
      </w:pPr>
      <w:r>
        <w:t xml:space="preserve">sudo nano </w:t>
      </w:r>
      <w:r w:rsidRPr="00D27966">
        <w:t>/etc/xdg/qtchooser</w:t>
      </w:r>
      <w:r>
        <w:t>/</w:t>
      </w:r>
      <w:r w:rsidRPr="00D27966">
        <w:t>default.conf</w:t>
      </w:r>
    </w:p>
    <w:p w14:paraId="5C1332B8" w14:textId="60500F77" w:rsidR="00D27966" w:rsidRPr="00DB78C2" w:rsidRDefault="00D27966" w:rsidP="00DB78C2">
      <w:pPr>
        <w:ind w:firstLine="418"/>
      </w:pPr>
      <w:r w:rsidRPr="00DB78C2">
        <w:rPr>
          <w:rFonts w:hint="eastAsia"/>
        </w:rPr>
        <w:t>a</w:t>
      </w:r>
      <w:r w:rsidRPr="00DB78C2">
        <w:t>dd</w:t>
      </w:r>
    </w:p>
    <w:p w14:paraId="7DF29978" w14:textId="77777777" w:rsidR="00D27966" w:rsidRDefault="00D27966" w:rsidP="00DB78C2">
      <w:pPr>
        <w:pStyle w:val="a3"/>
        <w:ind w:firstLine="418"/>
      </w:pPr>
      <w:r>
        <w:t>/opt/qt511/bin</w:t>
      </w:r>
    </w:p>
    <w:p w14:paraId="7A6E4189" w14:textId="333A9E00" w:rsidR="00D27966" w:rsidRDefault="00D27966" w:rsidP="00DB78C2">
      <w:pPr>
        <w:pStyle w:val="a3"/>
        <w:ind w:firstLine="418"/>
      </w:pPr>
      <w:r>
        <w:t>/opt/qt511/lib</w:t>
      </w:r>
    </w:p>
    <w:p w14:paraId="6ACC2BAE" w14:textId="23A60912" w:rsidR="00D27966" w:rsidRPr="00DB78C2" w:rsidRDefault="00DB78C2" w:rsidP="00DB78C2">
      <w:pPr>
        <w:ind w:firstLine="418"/>
      </w:pPr>
      <w:r w:rsidRPr="00DB78C2">
        <w:t>CTRL+X to save the file and enter to exit.</w:t>
      </w:r>
    </w:p>
    <w:p w14:paraId="18890CC3" w14:textId="694EB864" w:rsidR="00D27966" w:rsidRDefault="00D27966" w:rsidP="00DB78C2">
      <w:pPr>
        <w:ind w:firstLine="418"/>
      </w:pPr>
      <w:r w:rsidRPr="00DB78C2">
        <w:t xml:space="preserve">Use </w:t>
      </w:r>
      <w:r w:rsidRPr="00DB78C2">
        <w:rPr>
          <w:rFonts w:ascii="Adobe Devanagari" w:hAnsi="Adobe Devanagari"/>
          <w:b/>
          <w:i/>
          <w:sz w:val="21"/>
        </w:rPr>
        <w:t>qmake -v</w:t>
      </w:r>
      <w:r w:rsidRPr="00DB78C2">
        <w:t xml:space="preserve"> to check if it installed correctly</w:t>
      </w:r>
    </w:p>
    <w:p w14:paraId="0C04D2E3" w14:textId="1283A410" w:rsidR="00DB78C2" w:rsidRDefault="00DB78C2" w:rsidP="00DB78C2">
      <w:pPr>
        <w:ind w:firstLine="418"/>
      </w:pPr>
    </w:p>
    <w:p w14:paraId="46BED342" w14:textId="2A6596A3" w:rsidR="00DB78C2" w:rsidRPr="00DB78C2" w:rsidRDefault="00DB78C2" w:rsidP="00DB78C2">
      <w:pPr>
        <w:ind w:firstLine="418"/>
      </w:pPr>
      <w:r w:rsidRPr="00DB78C2">
        <w:t>For unbuntu 1</w:t>
      </w:r>
      <w:r>
        <w:t>8</w:t>
      </w:r>
      <w:r w:rsidRPr="00DB78C2">
        <w:t>.04, open a new terminal enter the following order</w:t>
      </w:r>
    </w:p>
    <w:p w14:paraId="770107E2" w14:textId="77777777" w:rsidR="00DB78C2" w:rsidRDefault="00DB78C2" w:rsidP="00DB78C2">
      <w:pPr>
        <w:pStyle w:val="a3"/>
        <w:ind w:firstLine="418"/>
      </w:pPr>
      <w:r>
        <w:t>Sudo apt-get install build-essential</w:t>
      </w:r>
    </w:p>
    <w:p w14:paraId="7D986BA0" w14:textId="77777777" w:rsidR="00DB78C2" w:rsidRDefault="00DB78C2" w:rsidP="00DB78C2">
      <w:pPr>
        <w:pStyle w:val="a3"/>
        <w:ind w:firstLine="418"/>
      </w:pPr>
      <w:r>
        <w:t>Sudo apt-get install qtcreator</w:t>
      </w:r>
    </w:p>
    <w:p w14:paraId="5B65C326" w14:textId="77777777" w:rsidR="00DB78C2" w:rsidRDefault="00DB78C2" w:rsidP="00DB78C2">
      <w:pPr>
        <w:pStyle w:val="a3"/>
        <w:ind w:firstLine="418"/>
      </w:pPr>
      <w:r>
        <w:t>Sudo apt-get install qt5-default</w:t>
      </w:r>
    </w:p>
    <w:p w14:paraId="6D110CF2" w14:textId="77777777" w:rsidR="00DB78C2" w:rsidRDefault="00DB78C2" w:rsidP="00DB78C2">
      <w:pPr>
        <w:ind w:firstLine="418"/>
      </w:pPr>
      <w:r w:rsidRPr="00DB78C2">
        <w:t xml:space="preserve">Use </w:t>
      </w:r>
      <w:r w:rsidRPr="00DB78C2">
        <w:rPr>
          <w:rFonts w:ascii="Adobe Devanagari" w:hAnsi="Adobe Devanagari"/>
          <w:b/>
          <w:i/>
          <w:sz w:val="21"/>
        </w:rPr>
        <w:t>qmake -v</w:t>
      </w:r>
      <w:r w:rsidRPr="00DB78C2">
        <w:t xml:space="preserve"> to check if it installed correctly</w:t>
      </w:r>
    </w:p>
    <w:p w14:paraId="15F2BA10" w14:textId="77777777" w:rsidR="00DB78C2" w:rsidRPr="00DB78C2" w:rsidRDefault="00DB78C2" w:rsidP="00DB78C2">
      <w:pPr>
        <w:ind w:firstLine="418"/>
      </w:pPr>
    </w:p>
    <w:p w14:paraId="56E9BB5C" w14:textId="4EC153A8" w:rsidR="00D27966" w:rsidRPr="00A76245" w:rsidRDefault="00650B75" w:rsidP="00650B75">
      <w:pPr>
        <w:pStyle w:val="a9"/>
        <w:numPr>
          <w:ilvl w:val="0"/>
          <w:numId w:val="6"/>
        </w:numPr>
        <w:rPr>
          <w:b/>
          <w:sz w:val="28"/>
        </w:rPr>
      </w:pPr>
      <w:r w:rsidRPr="00650B75">
        <w:rPr>
          <w:b/>
          <w:sz w:val="28"/>
        </w:rPr>
        <w:t xml:space="preserve">Installation </w:t>
      </w:r>
      <w:r>
        <w:rPr>
          <w:b/>
          <w:sz w:val="28"/>
        </w:rPr>
        <w:t xml:space="preserve">of </w:t>
      </w:r>
      <w:r w:rsidR="00D27966" w:rsidRPr="00A76245">
        <w:rPr>
          <w:b/>
          <w:sz w:val="28"/>
        </w:rPr>
        <w:t>ROS</w:t>
      </w:r>
    </w:p>
    <w:p w14:paraId="24D3F7D4" w14:textId="72D73AE8" w:rsidR="00D27966" w:rsidRPr="00A76245" w:rsidRDefault="00D27966" w:rsidP="00A76245">
      <w:pPr>
        <w:ind w:firstLine="418"/>
      </w:pPr>
      <w:r w:rsidRPr="00A76245">
        <w:t>Follow the ros wiki instruction in</w:t>
      </w:r>
    </w:p>
    <w:p w14:paraId="269C8889" w14:textId="7178F011" w:rsidR="00D27966" w:rsidRPr="00A76245" w:rsidRDefault="00FE2E98" w:rsidP="00A76245">
      <w:pPr>
        <w:ind w:firstLine="418"/>
      </w:pPr>
      <w:hyperlink r:id="rId7" w:history="1">
        <w:r w:rsidR="00D27966" w:rsidRPr="00A76245">
          <w:t>http://wiki.ros.org/kinetic/Installation/Ubuntu</w:t>
        </w:r>
      </w:hyperlink>
    </w:p>
    <w:p w14:paraId="479EA8F9" w14:textId="5715294D" w:rsidR="00C714E9" w:rsidRPr="00A76245" w:rsidRDefault="00A76245" w:rsidP="00A76245">
      <w:pPr>
        <w:ind w:firstLine="418"/>
      </w:pPr>
      <w:r w:rsidRPr="00A76245">
        <w:t>make sure your ROS set</w:t>
      </w:r>
      <w:r w:rsidR="00C714E9" w:rsidRPr="00A76245">
        <w:t xml:space="preserve">up.bash is the last line of ~/.bashrc or the CUDA may fail </w:t>
      </w:r>
    </w:p>
    <w:p w14:paraId="525E6B92" w14:textId="0B51A5B8" w:rsidR="00A371AD" w:rsidRPr="00A76245" w:rsidRDefault="00A371AD" w:rsidP="00D27966"/>
    <w:p w14:paraId="564F49FA" w14:textId="29BDC659" w:rsidR="00A371AD" w:rsidRDefault="00A371AD" w:rsidP="00A76245">
      <w:pPr>
        <w:ind w:firstLine="418"/>
      </w:pPr>
      <w:r w:rsidRPr="00A76245">
        <w:t xml:space="preserve">Use </w:t>
      </w:r>
      <w:r w:rsidRPr="00A76245">
        <w:rPr>
          <w:rFonts w:ascii="Adobe Devanagari" w:hAnsi="Adobe Devanagari"/>
          <w:b/>
          <w:i/>
          <w:sz w:val="21"/>
        </w:rPr>
        <w:t>rosversion –d</w:t>
      </w:r>
      <w:r w:rsidRPr="00A76245">
        <w:t xml:space="preserve"> to check ros installation</w:t>
      </w:r>
    </w:p>
    <w:p w14:paraId="706F0EE2" w14:textId="1AD7F81E" w:rsidR="00A76245" w:rsidRDefault="00A76245" w:rsidP="00A76245">
      <w:pPr>
        <w:ind w:firstLine="418"/>
      </w:pPr>
      <w:r>
        <w:t>Note that the ROS versions for Ubuntu 16.04 and 18.05 are different. Pick up the one fitting your system to install.</w:t>
      </w:r>
    </w:p>
    <w:p w14:paraId="251157E1" w14:textId="77777777" w:rsidR="00A76245" w:rsidRPr="00A76245" w:rsidRDefault="00A76245" w:rsidP="00A76245">
      <w:pPr>
        <w:ind w:firstLine="418"/>
      </w:pPr>
    </w:p>
    <w:p w14:paraId="680CF40D" w14:textId="0EAF26C9" w:rsidR="00D27966" w:rsidRPr="00A76245" w:rsidRDefault="00650B75" w:rsidP="00987566">
      <w:pPr>
        <w:pStyle w:val="a9"/>
        <w:numPr>
          <w:ilvl w:val="0"/>
          <w:numId w:val="6"/>
        </w:numPr>
        <w:rPr>
          <w:b/>
          <w:sz w:val="28"/>
        </w:rPr>
      </w:pPr>
      <w:r w:rsidRPr="00650B75">
        <w:rPr>
          <w:b/>
          <w:sz w:val="28"/>
        </w:rPr>
        <w:t xml:space="preserve">Installation </w:t>
      </w:r>
      <w:r>
        <w:rPr>
          <w:b/>
          <w:sz w:val="28"/>
        </w:rPr>
        <w:t>of</w:t>
      </w:r>
      <w:r w:rsidR="00D27966" w:rsidRPr="00A76245">
        <w:rPr>
          <w:b/>
          <w:sz w:val="28"/>
        </w:rPr>
        <w:t xml:space="preserve"> </w:t>
      </w:r>
      <w:r w:rsidR="00A201EB">
        <w:rPr>
          <w:b/>
          <w:sz w:val="28"/>
        </w:rPr>
        <w:t>A</w:t>
      </w:r>
      <w:r w:rsidR="00D27966" w:rsidRPr="00A76245">
        <w:rPr>
          <w:b/>
          <w:sz w:val="28"/>
        </w:rPr>
        <w:t xml:space="preserve">utoware </w:t>
      </w:r>
    </w:p>
    <w:p w14:paraId="1FB7F367" w14:textId="5EE6915F" w:rsidR="00D27966" w:rsidRPr="00A76245" w:rsidRDefault="00D27966" w:rsidP="00A76245">
      <w:pPr>
        <w:ind w:firstLine="418"/>
      </w:pPr>
      <w:r w:rsidRPr="00A76245">
        <w:t xml:space="preserve">Follow the autoware installation instruction in </w:t>
      </w:r>
    </w:p>
    <w:p w14:paraId="4E63C992" w14:textId="41BDA6FA" w:rsidR="00D27966" w:rsidRDefault="00FE2E98" w:rsidP="00A76245">
      <w:pPr>
        <w:ind w:firstLine="418"/>
      </w:pPr>
      <w:hyperlink r:id="rId8" w:history="1">
        <w:r w:rsidR="00D27966" w:rsidRPr="00A76245">
          <w:t>https://github.com/Autoware-AI/autoware.ai/wiki/Source-Build</w:t>
        </w:r>
      </w:hyperlink>
    </w:p>
    <w:p w14:paraId="23BBAA5A" w14:textId="29DD207A" w:rsidR="00A76245" w:rsidRPr="00A76245" w:rsidRDefault="00A76245" w:rsidP="00A76245">
      <w:pPr>
        <w:ind w:firstLine="418"/>
      </w:pPr>
      <w:r>
        <w:t>By using the version and installation check command to make sure that you satisfy the corresponding requirements for Autoware installation.</w:t>
      </w:r>
    </w:p>
    <w:p w14:paraId="45B66B80" w14:textId="590E00C0" w:rsidR="00D27966" w:rsidRDefault="00A76245" w:rsidP="00A76245">
      <w:pPr>
        <w:ind w:firstLine="418"/>
      </w:pPr>
      <w:r>
        <w:t>C</w:t>
      </w:r>
      <w:r w:rsidR="00D27966" w:rsidRPr="00A76245">
        <w:t xml:space="preserve">ompile </w:t>
      </w:r>
      <w:r>
        <w:t>the workspace with CUDA support.</w:t>
      </w:r>
    </w:p>
    <w:p w14:paraId="093F9ACC" w14:textId="6CAA37B3" w:rsidR="00A76245" w:rsidRDefault="00A76245" w:rsidP="00A76245">
      <w:pPr>
        <w:ind w:firstLine="418"/>
      </w:pPr>
    </w:p>
    <w:p w14:paraId="359E8290" w14:textId="132C840B" w:rsidR="00987566" w:rsidRDefault="00650B75" w:rsidP="00987566">
      <w:pPr>
        <w:pStyle w:val="a9"/>
        <w:numPr>
          <w:ilvl w:val="0"/>
          <w:numId w:val="6"/>
        </w:numPr>
        <w:rPr>
          <w:b/>
          <w:sz w:val="28"/>
        </w:rPr>
      </w:pPr>
      <w:r w:rsidRPr="00650B75">
        <w:rPr>
          <w:b/>
          <w:sz w:val="28"/>
        </w:rPr>
        <w:lastRenderedPageBreak/>
        <w:t xml:space="preserve">Installation </w:t>
      </w:r>
      <w:r>
        <w:rPr>
          <w:b/>
          <w:sz w:val="28"/>
        </w:rPr>
        <w:t>of</w:t>
      </w:r>
      <w:r w:rsidR="00987566" w:rsidRPr="00A76245">
        <w:rPr>
          <w:b/>
          <w:sz w:val="28"/>
        </w:rPr>
        <w:t xml:space="preserve"> </w:t>
      </w:r>
      <w:r w:rsidR="00987566">
        <w:rPr>
          <w:b/>
          <w:sz w:val="28"/>
        </w:rPr>
        <w:t>CARMA</w:t>
      </w:r>
      <w:r w:rsidR="00987566" w:rsidRPr="00A76245">
        <w:rPr>
          <w:b/>
          <w:sz w:val="28"/>
        </w:rPr>
        <w:t xml:space="preserve"> </w:t>
      </w:r>
    </w:p>
    <w:p w14:paraId="7653FA6B" w14:textId="77777777" w:rsidR="002C556D" w:rsidRDefault="002C556D" w:rsidP="002C556D">
      <w:r w:rsidRPr="00A76245">
        <w:t xml:space="preserve">Follow the </w:t>
      </w:r>
      <w:r>
        <w:t>CARMA</w:t>
      </w:r>
      <w:r w:rsidRPr="00A76245">
        <w:t xml:space="preserve"> installation instruction in</w:t>
      </w:r>
    </w:p>
    <w:p w14:paraId="31E354AE" w14:textId="427E00C8" w:rsidR="002C556D" w:rsidRDefault="00FE2E98" w:rsidP="002C556D">
      <w:hyperlink r:id="rId9" w:history="1">
        <w:r w:rsidR="002C556D" w:rsidRPr="00B55C3C">
          <w:rPr>
            <w:rStyle w:val="a4"/>
          </w:rPr>
          <w:t>https://usdot-carma.atlassian.net/wiki/spaces/CAR/pages/486178827/Development+Environment+Setup</w:t>
        </w:r>
      </w:hyperlink>
      <w:r w:rsidR="002C556D" w:rsidRPr="002C556D">
        <w:t xml:space="preserve"> </w:t>
      </w:r>
    </w:p>
    <w:p w14:paraId="1C1A00B6" w14:textId="77777777" w:rsidR="002C556D" w:rsidRDefault="002C556D" w:rsidP="002C556D">
      <w:r>
        <w:t>Some things you needs to know during installation:</w:t>
      </w:r>
    </w:p>
    <w:p w14:paraId="49CFD0DF" w14:textId="2084A77C" w:rsidR="00885D09" w:rsidRDefault="00885D09" w:rsidP="002C556D">
      <w:r>
        <w:t>Setting User ID. The CARMA platform image should share the same user and group ids. This can be achieved by the following command. (substitute contents in &lt;&gt;)</w:t>
      </w:r>
    </w:p>
    <w:p w14:paraId="5D3C3D7B" w14:textId="17D8264B" w:rsidR="00885D09" w:rsidRDefault="00885D09" w:rsidP="00885D09">
      <w:pPr>
        <w:pStyle w:val="a3"/>
      </w:pPr>
      <w:r>
        <w:t>sudo usermod –uid 1000 &lt;your root user name&gt;</w:t>
      </w:r>
    </w:p>
    <w:p w14:paraId="5A41CCCF" w14:textId="0A01E32D" w:rsidR="00885D09" w:rsidRDefault="00885D09" w:rsidP="00885D09">
      <w:pPr>
        <w:pStyle w:val="a3"/>
      </w:pPr>
      <w:r>
        <w:rPr>
          <w:rFonts w:hint="eastAsia"/>
        </w:rPr>
        <w:t>s</w:t>
      </w:r>
      <w:r>
        <w:t>udo groupmod –gid 1000 &lt;your root user name&gt;</w:t>
      </w:r>
    </w:p>
    <w:p w14:paraId="0574DCFD" w14:textId="77777777" w:rsidR="007B2F42" w:rsidRDefault="007B2F42" w:rsidP="00885D09">
      <w:pPr>
        <w:pStyle w:val="a3"/>
      </w:pPr>
    </w:p>
    <w:p w14:paraId="5E9D65EF" w14:textId="5B95289E" w:rsidR="00E42012" w:rsidRDefault="007B2F42" w:rsidP="007B2F42">
      <w:r>
        <w:t xml:space="preserve">Follow the official guide to setup you SSH connection instead of the souce code provided by CARMA and remember to check your SSH connectivity. </w:t>
      </w:r>
    </w:p>
    <w:p w14:paraId="7FC5B356" w14:textId="541E8AFE" w:rsidR="007B2F42" w:rsidRDefault="00FE2E98" w:rsidP="007B2F42">
      <w:hyperlink r:id="rId10" w:history="1">
        <w:r w:rsidR="007B2F42" w:rsidRPr="00B55C3C">
          <w:rPr>
            <w:rStyle w:val="a4"/>
          </w:rPr>
          <w:t>https://help.github.com/en/github/authenticating-to-github/connecting-to-github-with-ssh</w:t>
        </w:r>
      </w:hyperlink>
    </w:p>
    <w:p w14:paraId="337AC6D1" w14:textId="77777777" w:rsidR="007B2F42" w:rsidRDefault="007B2F42" w:rsidP="007B2F42"/>
    <w:p w14:paraId="3834EDC3" w14:textId="6F4E8CC1" w:rsidR="007B2F42" w:rsidRDefault="007B2F42" w:rsidP="007B2F42">
      <w:r>
        <w:rPr>
          <w:rFonts w:hint="eastAsia"/>
        </w:rPr>
        <w:t>o</w:t>
      </w:r>
      <w:r>
        <w:t>n the final step “Setup CARMA Config”</w:t>
      </w:r>
    </w:p>
    <w:p w14:paraId="5BC4D0E9" w14:textId="176E5E07" w:rsidR="007B2F42" w:rsidRDefault="007B2F42" w:rsidP="007B2F42">
      <w:r>
        <w:t>you should also type the following command before you start it:</w:t>
      </w:r>
    </w:p>
    <w:p w14:paraId="6BFEF09A" w14:textId="0019FE4D" w:rsidR="007B2F42" w:rsidRDefault="007B2F42" w:rsidP="007B2F42">
      <w:pPr>
        <w:pStyle w:val="a3"/>
      </w:pPr>
      <w:r w:rsidRPr="007B2F42">
        <w:t xml:space="preserve">carma config </w:t>
      </w:r>
      <w:r>
        <w:t>set</w:t>
      </w:r>
      <w:r w:rsidRPr="007B2F42">
        <w:t xml:space="preserve"> usdotfhwastoldev/carma-config:develop-development</w:t>
      </w:r>
    </w:p>
    <w:p w14:paraId="0389318A" w14:textId="413E319B" w:rsidR="007B2F42" w:rsidRPr="007B2F42" w:rsidRDefault="007B2F42" w:rsidP="007B2F42">
      <w:r>
        <w:rPr>
          <w:rFonts w:hint="eastAsia"/>
        </w:rPr>
        <w:t>y</w:t>
      </w:r>
      <w:r>
        <w:t xml:space="preserve">ou can use </w:t>
      </w:r>
      <w:r w:rsidRPr="007B2F42">
        <w:rPr>
          <w:rFonts w:ascii="Adobe Devanagari" w:hAnsi="Adobe Devanagari"/>
          <w:b/>
          <w:i/>
          <w:sz w:val="21"/>
        </w:rPr>
        <w:t>carma help</w:t>
      </w:r>
      <w:r>
        <w:t xml:space="preserve"> to see its’ usage.</w:t>
      </w:r>
    </w:p>
    <w:p w14:paraId="21170524" w14:textId="18C7645E" w:rsidR="00A201EB" w:rsidRPr="00A201EB" w:rsidRDefault="00CE53D4" w:rsidP="00987566">
      <w:pPr>
        <w:pStyle w:val="a9"/>
        <w:numPr>
          <w:ilvl w:val="0"/>
          <w:numId w:val="6"/>
        </w:numPr>
        <w:rPr>
          <w:b/>
          <w:sz w:val="28"/>
        </w:rPr>
      </w:pPr>
      <w:r>
        <w:rPr>
          <w:b/>
          <w:sz w:val="28"/>
        </w:rPr>
        <w:t>Trouble shooting</w:t>
      </w:r>
    </w:p>
    <w:p w14:paraId="1323BFE1" w14:textId="0840DF27" w:rsidR="00D27966" w:rsidRPr="00A201EB" w:rsidRDefault="00A201EB" w:rsidP="00A201EB">
      <w:pPr>
        <w:pStyle w:val="a9"/>
        <w:numPr>
          <w:ilvl w:val="0"/>
          <w:numId w:val="5"/>
        </w:numPr>
      </w:pPr>
      <w:r>
        <w:t>I</w:t>
      </w:r>
      <w:r w:rsidR="00D27966" w:rsidRPr="00A201EB">
        <w:t xml:space="preserve">f </w:t>
      </w:r>
      <w:r w:rsidRPr="00A201EB">
        <w:t>Autoware</w:t>
      </w:r>
      <w:r w:rsidR="00D27966" w:rsidRPr="00A201EB">
        <w:t xml:space="preserve"> compile </w:t>
      </w:r>
      <w:r w:rsidR="0014782A" w:rsidRPr="00A201EB">
        <w:t>fails</w:t>
      </w:r>
      <w:r w:rsidR="00D27966" w:rsidRPr="00A201EB">
        <w:t xml:space="preserve"> </w:t>
      </w:r>
      <w:r>
        <w:t>at</w:t>
      </w:r>
      <w:r w:rsidR="00D27966" w:rsidRPr="00A201EB">
        <w:t xml:space="preserve"> </w:t>
      </w:r>
      <w:r>
        <w:t xml:space="preserve">ndt_cpu, </w:t>
      </w:r>
      <w:r w:rsidR="00D27966" w:rsidRPr="00A201EB">
        <w:t xml:space="preserve">ndt_gpu pkg, the previous </w:t>
      </w:r>
      <w:r>
        <w:t>CUDA</w:t>
      </w:r>
      <w:r w:rsidR="00D27966" w:rsidRPr="00A201EB">
        <w:t xml:space="preserve"> must be wrong</w:t>
      </w:r>
      <w:r>
        <w:t>. Reinstall the CUDA toolkit and driver can solve this problem.</w:t>
      </w:r>
      <w:r w:rsidR="00D27966" w:rsidRPr="00A201EB">
        <w:t xml:space="preserve"> </w:t>
      </w:r>
    </w:p>
    <w:p w14:paraId="5C62844B" w14:textId="3A85E6DB" w:rsidR="00D27966" w:rsidRDefault="00D27966" w:rsidP="00A201EB">
      <w:pPr>
        <w:pStyle w:val="a9"/>
        <w:numPr>
          <w:ilvl w:val="0"/>
          <w:numId w:val="5"/>
        </w:numPr>
      </w:pPr>
      <w:r w:rsidRPr="00A76245">
        <w:rPr>
          <w:rFonts w:hint="eastAsia"/>
        </w:rPr>
        <w:t>i</w:t>
      </w:r>
      <w:r w:rsidRPr="00A76245">
        <w:t xml:space="preserve">f the compile </w:t>
      </w:r>
      <w:r w:rsidR="0014782A" w:rsidRPr="00A76245">
        <w:t>fails</w:t>
      </w:r>
      <w:r w:rsidRPr="00A76245">
        <w:t xml:space="preserve"> in autoware_health_checker. Reinstall the </w:t>
      </w:r>
      <w:r w:rsidR="0014782A" w:rsidRPr="00A76245">
        <w:t xml:space="preserve">Nvidia driver as previous step, it should work. </w:t>
      </w:r>
    </w:p>
    <w:p w14:paraId="3A4F9A0C" w14:textId="77777777" w:rsidR="00A201EB" w:rsidRDefault="00A201EB" w:rsidP="00EA1209">
      <w:pPr>
        <w:pStyle w:val="a9"/>
        <w:numPr>
          <w:ilvl w:val="0"/>
          <w:numId w:val="5"/>
        </w:numPr>
      </w:pPr>
      <w:r>
        <w:t>N</w:t>
      </w:r>
      <w:r>
        <w:rPr>
          <w:rFonts w:hint="eastAsia"/>
        </w:rPr>
        <w:t xml:space="preserve">o </w:t>
      </w:r>
      <w:r>
        <w:t xml:space="preserve">libcublas.so.9.0 is found. </w:t>
      </w:r>
    </w:p>
    <w:p w14:paraId="7F7086D8" w14:textId="743F1541" w:rsidR="00A201EB" w:rsidRDefault="00A201EB" w:rsidP="00A201EB">
      <w:pPr>
        <w:pStyle w:val="a9"/>
        <w:ind w:left="778"/>
      </w:pPr>
      <w:r>
        <w:t>Solution: n</w:t>
      </w:r>
      <w:r>
        <w:rPr>
          <w:rFonts w:hint="eastAsia"/>
        </w:rPr>
        <w:t xml:space="preserve">eed to add PATH environment parameter and Library to </w:t>
      </w:r>
      <w:r>
        <w:t>./</w:t>
      </w:r>
      <w:r>
        <w:rPr>
          <w:rFonts w:hint="eastAsia"/>
        </w:rPr>
        <w:t>bashrc file</w:t>
      </w:r>
    </w:p>
    <w:p w14:paraId="329EA443" w14:textId="06B149C1" w:rsidR="00A201EB" w:rsidRDefault="00A201EB" w:rsidP="00A201EB">
      <w:pPr>
        <w:pStyle w:val="a9"/>
        <w:numPr>
          <w:ilvl w:val="0"/>
          <w:numId w:val="5"/>
        </w:numPr>
      </w:pPr>
      <w:r>
        <w:t>Darknet compile problem.</w:t>
      </w:r>
    </w:p>
    <w:p w14:paraId="7216127F" w14:textId="77777777" w:rsidR="00A201EB" w:rsidRDefault="00A201EB" w:rsidP="00A201EB">
      <w:pPr>
        <w:pStyle w:val="a9"/>
        <w:ind w:left="778"/>
      </w:pPr>
      <w:r>
        <w:t>Solution: change the architecture based on your graphics card.</w:t>
      </w:r>
    </w:p>
    <w:p w14:paraId="3358A008" w14:textId="7D1BA106" w:rsidR="00A201EB" w:rsidRDefault="00A201EB" w:rsidP="00A201EB">
      <w:pPr>
        <w:pStyle w:val="a9"/>
        <w:ind w:left="778"/>
      </w:pPr>
      <w:r>
        <w:t>For RTX 2080 it is sm_75.</w:t>
      </w:r>
    </w:p>
    <w:p w14:paraId="53113B87" w14:textId="50703702" w:rsidR="007B2F42" w:rsidRDefault="00A201EB" w:rsidP="007B2F42">
      <w:pPr>
        <w:pStyle w:val="a9"/>
        <w:ind w:left="778"/>
      </w:pPr>
      <w:r>
        <w:t>-gencode arch=compute_75,code=[sm_75,compute_75]</w:t>
      </w:r>
    </w:p>
    <w:p w14:paraId="39855F45" w14:textId="77777777" w:rsidR="003A0265" w:rsidRDefault="007B2F42" w:rsidP="003A0265">
      <w:pPr>
        <w:pStyle w:val="a9"/>
        <w:numPr>
          <w:ilvl w:val="0"/>
          <w:numId w:val="5"/>
        </w:numPr>
      </w:pPr>
      <w:r>
        <w:t>Lose internet after install Docker</w:t>
      </w:r>
      <w:r w:rsidR="003A0265">
        <w:t xml:space="preserve">. </w:t>
      </w:r>
    </w:p>
    <w:p w14:paraId="65D63A74" w14:textId="214DD15C" w:rsidR="007B2F42" w:rsidRDefault="003A0265" w:rsidP="003A0265">
      <w:pPr>
        <w:pStyle w:val="a9"/>
        <w:ind w:left="778" w:firstLine="0"/>
      </w:pPr>
      <w:r>
        <w:t xml:space="preserve">Reason:Docker will create a network bridge which will use IP 172.17.1.0, it may be contradict to the host machine’s IP address. </w:t>
      </w:r>
    </w:p>
    <w:p w14:paraId="653BB233" w14:textId="02484A92" w:rsidR="003A0265" w:rsidRDefault="003A0265" w:rsidP="007B2F42">
      <w:pPr>
        <w:pStyle w:val="a9"/>
        <w:ind w:left="778" w:firstLine="0"/>
      </w:pPr>
      <w:r>
        <w:t xml:space="preserve">Solution: delete docker0 configuration in your Network </w:t>
      </w:r>
      <w:r>
        <w:rPr>
          <w:rFonts w:hint="eastAsia"/>
        </w:rPr>
        <w:t>Connection.</w:t>
      </w:r>
    </w:p>
    <w:p w14:paraId="7ACC0A35" w14:textId="04C689F1" w:rsidR="003A0265" w:rsidRDefault="003A0265" w:rsidP="003A0265">
      <w:pPr>
        <w:pStyle w:val="a9"/>
        <w:ind w:left="778" w:firstLine="0"/>
      </w:pPr>
      <w:r>
        <w:t xml:space="preserve">Modify /etc/default/docker by </w:t>
      </w:r>
      <w:r w:rsidRPr="003A0265">
        <w:rPr>
          <w:rFonts w:ascii="Adobe Devanagari" w:hAnsi="Adobe Devanagari"/>
          <w:b/>
          <w:i/>
          <w:sz w:val="21"/>
        </w:rPr>
        <w:t>sudo nano /etc/default/docker</w:t>
      </w:r>
    </w:p>
    <w:p w14:paraId="2AEDC8A5" w14:textId="2CC95955" w:rsidR="003A0265" w:rsidRDefault="003A0265" w:rsidP="003A0265">
      <w:pPr>
        <w:pStyle w:val="a9"/>
        <w:ind w:left="778" w:firstLine="0"/>
      </w:pPr>
      <w:r>
        <w:t>Adds</w:t>
      </w:r>
      <w:r w:rsidRPr="003A0265">
        <w:rPr>
          <w:rFonts w:ascii="Adobe Devanagari" w:hAnsi="Adobe Devanagari"/>
          <w:b/>
          <w:i/>
          <w:sz w:val="21"/>
        </w:rPr>
        <w:t xml:space="preserve"> DOCKER_OPTS="--bip=192.168.7.1/24"</w:t>
      </w:r>
      <w:r>
        <w:t xml:space="preserve">, then save and exit. </w:t>
      </w:r>
    </w:p>
    <w:p w14:paraId="2EC73C03" w14:textId="5D845E04" w:rsidR="00662BFD" w:rsidRDefault="003A0265" w:rsidP="00662BFD">
      <w:pPr>
        <w:pStyle w:val="a9"/>
        <w:ind w:left="778" w:firstLine="0"/>
        <w:jc w:val="left"/>
      </w:pPr>
      <w:r>
        <w:t xml:space="preserve">Modify </w:t>
      </w:r>
      <w:r w:rsidRPr="003A0265">
        <w:t>/etc/systemd/system/docker.service</w:t>
      </w:r>
      <w:r w:rsidR="00662BFD">
        <w:t xml:space="preserve"> by</w:t>
      </w:r>
      <w:r>
        <w:t xml:space="preserve"> </w:t>
      </w:r>
      <w:r w:rsidR="00662BFD" w:rsidRPr="00662BFD">
        <w:rPr>
          <w:rFonts w:ascii="Adobe Devanagari" w:hAnsi="Adobe Devanagari"/>
          <w:b/>
          <w:i/>
          <w:sz w:val="21"/>
        </w:rPr>
        <w:t xml:space="preserve">sudo </w:t>
      </w:r>
      <w:r w:rsidR="00662BFD">
        <w:rPr>
          <w:rFonts w:ascii="Adobe Devanagari" w:hAnsi="Adobe Devanagari"/>
          <w:b/>
          <w:i/>
          <w:sz w:val="21"/>
        </w:rPr>
        <w:t>nano</w:t>
      </w:r>
      <w:r w:rsidR="00662BFD" w:rsidRPr="00662BFD">
        <w:rPr>
          <w:rFonts w:ascii="Adobe Devanagari" w:hAnsi="Adobe Devanagari"/>
          <w:b/>
          <w:i/>
          <w:sz w:val="21"/>
        </w:rPr>
        <w:t xml:space="preserve"> /etc/systemd/system/docker.service</w:t>
      </w:r>
      <w:r w:rsidR="00662BFD">
        <w:rPr>
          <w:rFonts w:ascii="Adobe Devanagari" w:hAnsi="Adobe Devanagari"/>
          <w:b/>
          <w:i/>
          <w:sz w:val="21"/>
        </w:rPr>
        <w:t xml:space="preserve"> </w:t>
      </w:r>
      <w:r w:rsidR="00662BFD" w:rsidRPr="00662BFD">
        <w:t>or</w:t>
      </w:r>
      <w:r w:rsidR="00662BFD">
        <w:rPr>
          <w:rFonts w:ascii="Adobe Devanagari" w:hAnsi="Adobe Devanagari"/>
          <w:b/>
          <w:i/>
          <w:sz w:val="21"/>
        </w:rPr>
        <w:t xml:space="preserve"> sudo nano </w:t>
      </w:r>
      <w:r w:rsidR="00662BFD" w:rsidRPr="00662BFD">
        <w:rPr>
          <w:rFonts w:ascii="Adobe Devanagari" w:hAnsi="Adobe Devanagari"/>
          <w:b/>
          <w:i/>
          <w:sz w:val="21"/>
        </w:rPr>
        <w:t>/lib/systemd/system/docker.service</w:t>
      </w:r>
      <w:r w:rsidR="00662BFD">
        <w:t xml:space="preserve"> (</w:t>
      </w:r>
      <w:r>
        <w:t xml:space="preserve">if it doesn’t exist, check </w:t>
      </w:r>
      <w:r w:rsidRPr="003A0265">
        <w:t>/lib/systemd/system/docker.service</w:t>
      </w:r>
      <w:r w:rsidR="00662BFD">
        <w:t>)</w:t>
      </w:r>
    </w:p>
    <w:p w14:paraId="090DB68B" w14:textId="3A75907F" w:rsidR="00662BFD" w:rsidRDefault="00662BFD" w:rsidP="00662BFD">
      <w:pPr>
        <w:pStyle w:val="a9"/>
        <w:ind w:left="778" w:firstLine="0"/>
        <w:jc w:val="left"/>
      </w:pPr>
      <w:r>
        <w:t xml:space="preserve">Adds the following content </w:t>
      </w:r>
    </w:p>
    <w:p w14:paraId="3A17A49B" w14:textId="51D574A1" w:rsidR="00662BFD" w:rsidRDefault="00662BFD" w:rsidP="00662BFD">
      <w:pPr>
        <w:pStyle w:val="a9"/>
        <w:ind w:left="778" w:firstLine="0"/>
        <w:jc w:val="left"/>
      </w:pPr>
      <w:r w:rsidRPr="00662BFD">
        <w:rPr>
          <w:rFonts w:ascii="Adobe Devanagari" w:hAnsi="Adobe Devanagari"/>
          <w:b/>
          <w:i/>
          <w:sz w:val="21"/>
        </w:rPr>
        <w:t>EnvironmentFile=-/etc/default/docker</w:t>
      </w:r>
      <w:r>
        <w:t xml:space="preserve"> #(after </w:t>
      </w:r>
      <w:r>
        <w:rPr>
          <w:rFonts w:hint="eastAsia"/>
        </w:rPr>
        <w:t>[</w:t>
      </w:r>
      <w:r>
        <w:t>services])</w:t>
      </w:r>
    </w:p>
    <w:p w14:paraId="598679BE" w14:textId="77777777" w:rsidR="00662BFD" w:rsidRDefault="00662BFD" w:rsidP="00662BFD">
      <w:pPr>
        <w:pStyle w:val="a9"/>
        <w:ind w:left="778" w:firstLine="0"/>
        <w:jc w:val="left"/>
      </w:pPr>
      <w:r>
        <w:t xml:space="preserve">Modify </w:t>
      </w:r>
      <w:r w:rsidRPr="00662BFD">
        <w:rPr>
          <w:rFonts w:ascii="Adobe Devanagari" w:hAnsi="Adobe Devanagari"/>
          <w:b/>
          <w:i/>
          <w:sz w:val="21"/>
        </w:rPr>
        <w:t>ExecStart=/usr/bin/dockerd -H fd:// $DOCKER_OPTS</w:t>
      </w:r>
      <w:r w:rsidRPr="00662BFD">
        <w:t xml:space="preserve"> </w:t>
      </w:r>
    </w:p>
    <w:p w14:paraId="04E8290C" w14:textId="314033CD" w:rsidR="00662BFD" w:rsidRPr="00662BFD" w:rsidRDefault="00662BFD" w:rsidP="00662BFD">
      <w:pPr>
        <w:pStyle w:val="a9"/>
        <w:ind w:left="778" w:firstLine="0"/>
        <w:jc w:val="left"/>
      </w:pPr>
      <w:r w:rsidRPr="00662BFD">
        <w:t>Then save and exit</w:t>
      </w:r>
      <w:r>
        <w:t xml:space="preserve">, reboot, you should be able to reconnect your network. </w:t>
      </w:r>
    </w:p>
    <w:p w14:paraId="4B6B504C" w14:textId="21922AC2" w:rsidR="00DD5013" w:rsidRPr="00A201EB" w:rsidRDefault="00DD5013" w:rsidP="00987566">
      <w:pPr>
        <w:pStyle w:val="a9"/>
        <w:numPr>
          <w:ilvl w:val="0"/>
          <w:numId w:val="6"/>
        </w:numPr>
        <w:rPr>
          <w:b/>
          <w:sz w:val="28"/>
        </w:rPr>
      </w:pPr>
      <w:r w:rsidRPr="00A201EB">
        <w:rPr>
          <w:rFonts w:hint="eastAsia"/>
          <w:b/>
          <w:sz w:val="28"/>
        </w:rPr>
        <w:lastRenderedPageBreak/>
        <w:t>Install</w:t>
      </w:r>
      <w:r w:rsidR="00A201EB">
        <w:rPr>
          <w:b/>
          <w:sz w:val="28"/>
        </w:rPr>
        <w:t>ation of</w:t>
      </w:r>
      <w:r w:rsidRPr="00A201EB">
        <w:rPr>
          <w:rFonts w:hint="eastAsia"/>
          <w:b/>
          <w:sz w:val="28"/>
        </w:rPr>
        <w:t xml:space="preserve"> Spinnaker-2.0.0.109-amd64</w:t>
      </w:r>
    </w:p>
    <w:p w14:paraId="65E3942F" w14:textId="405BD3BD" w:rsidR="00DD5013" w:rsidRPr="00A201EB" w:rsidRDefault="00DD5013" w:rsidP="00A201EB">
      <w:pPr>
        <w:ind w:firstLine="418"/>
      </w:pPr>
      <w:r w:rsidRPr="00A201EB">
        <w:t>Follow readme Section 1.2.1, Section 2 and Section 4 to install it.</w:t>
      </w:r>
    </w:p>
    <w:p w14:paraId="726716D6" w14:textId="4877821E" w:rsidR="00DD5013" w:rsidRPr="00A201EB" w:rsidRDefault="00DD5013" w:rsidP="00A201EB">
      <w:pPr>
        <w:ind w:firstLine="418"/>
      </w:pPr>
      <w:r w:rsidRPr="00A201EB">
        <w:rPr>
          <w:rFonts w:hint="eastAsia"/>
        </w:rPr>
        <w:t>Once the spinnaker is built. The Autoware should be rebuilt to compile the driver for the spinnaker.</w:t>
      </w:r>
    </w:p>
    <w:p w14:paraId="7B7B6826" w14:textId="4CCB8013" w:rsidR="00DD5013" w:rsidRPr="00A201EB" w:rsidRDefault="00DD5013" w:rsidP="00A201EB">
      <w:pPr>
        <w:ind w:firstLine="418"/>
      </w:pPr>
      <w:r w:rsidRPr="00A201EB">
        <w:t>After the building of the Autoware, source the ‘setup.bash’, run roslaunch autoware_pointgrey_drivers spinnaker.launch</w:t>
      </w:r>
    </w:p>
    <w:p w14:paraId="3F9F19B2" w14:textId="3EAF7C88" w:rsidR="00DD5013" w:rsidRPr="00A201EB" w:rsidRDefault="00DD5013" w:rsidP="00A201EB">
      <w:pPr>
        <w:ind w:firstLine="418"/>
      </w:pPr>
      <w:r w:rsidRPr="00A201EB">
        <w:t>Then the camera is opened. Otherwise the Autoware didn’t compile the driver for camera.</w:t>
      </w:r>
    </w:p>
    <w:p w14:paraId="6D4951E2" w14:textId="3B54769B" w:rsidR="00DD5013" w:rsidRPr="00A201EB" w:rsidRDefault="00DD5013" w:rsidP="00A201EB">
      <w:pPr>
        <w:ind w:firstLine="418"/>
      </w:pPr>
      <w:r w:rsidRPr="00A201EB">
        <w:t xml:space="preserve">The camera driver location of Autoware is at /src/drivers/awf_drivers/pointgrey. Check </w:t>
      </w:r>
      <w:r w:rsidR="005E2633" w:rsidRPr="00A201EB">
        <w:t>Cmakelist for it, delete the space in find_package function. Then the Autoware is compiled successfully with the camera driver.</w:t>
      </w:r>
    </w:p>
    <w:sectPr w:rsidR="00DD5013" w:rsidRPr="00A201E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ED4D0F" w14:textId="77777777" w:rsidR="00FE2E98" w:rsidRDefault="00FE2E98" w:rsidP="00A371AD">
      <w:r>
        <w:separator/>
      </w:r>
    </w:p>
  </w:endnote>
  <w:endnote w:type="continuationSeparator" w:id="0">
    <w:p w14:paraId="74D0F0F1" w14:textId="77777777" w:rsidR="00FE2E98" w:rsidRDefault="00FE2E98" w:rsidP="00A371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dobe Devanagari">
    <w:panose1 w:val="02040503050201020203"/>
    <w:charset w:val="00"/>
    <w:family w:val="roman"/>
    <w:notTrueType/>
    <w:pitch w:val="variable"/>
    <w:sig w:usb0="00008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D057CC" w14:textId="77777777" w:rsidR="00FE2E98" w:rsidRDefault="00FE2E98" w:rsidP="00A371AD">
      <w:r>
        <w:separator/>
      </w:r>
    </w:p>
  </w:footnote>
  <w:footnote w:type="continuationSeparator" w:id="0">
    <w:p w14:paraId="765E0454" w14:textId="77777777" w:rsidR="00FE2E98" w:rsidRDefault="00FE2E98" w:rsidP="00A371A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341AE"/>
    <w:multiLevelType w:val="hybridMultilevel"/>
    <w:tmpl w:val="191804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AF6311"/>
    <w:multiLevelType w:val="hybridMultilevel"/>
    <w:tmpl w:val="B7442A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D5538"/>
    <w:multiLevelType w:val="hybridMultilevel"/>
    <w:tmpl w:val="16CE3030"/>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9A3493"/>
    <w:multiLevelType w:val="hybridMultilevel"/>
    <w:tmpl w:val="97062C16"/>
    <w:lvl w:ilvl="0" w:tplc="B1324A2A">
      <w:start w:val="1"/>
      <w:numFmt w:val="decimal"/>
      <w:lvlText w:val="%1."/>
      <w:lvlJc w:val="left"/>
      <w:pPr>
        <w:ind w:left="778" w:hanging="360"/>
      </w:pPr>
      <w:rPr>
        <w:rFonts w:hint="default"/>
      </w:r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4" w15:restartNumberingAfterBreak="0">
    <w:nsid w:val="1B2B6A5C"/>
    <w:multiLevelType w:val="hybridMultilevel"/>
    <w:tmpl w:val="22268546"/>
    <w:lvl w:ilvl="0" w:tplc="B8CE38DE">
      <w:start w:val="1"/>
      <w:numFmt w:val="decimal"/>
      <w:lvlText w:val="%1."/>
      <w:lvlJc w:val="left"/>
      <w:pPr>
        <w:ind w:left="559" w:hanging="360"/>
      </w:pPr>
      <w:rPr>
        <w:rFonts w:hint="default"/>
      </w:rPr>
    </w:lvl>
    <w:lvl w:ilvl="1" w:tplc="04090019" w:tentative="1">
      <w:start w:val="1"/>
      <w:numFmt w:val="lowerLetter"/>
      <w:lvlText w:val="%2."/>
      <w:lvlJc w:val="left"/>
      <w:pPr>
        <w:ind w:left="1279" w:hanging="360"/>
      </w:pPr>
    </w:lvl>
    <w:lvl w:ilvl="2" w:tplc="0409001B" w:tentative="1">
      <w:start w:val="1"/>
      <w:numFmt w:val="lowerRoman"/>
      <w:lvlText w:val="%3."/>
      <w:lvlJc w:val="right"/>
      <w:pPr>
        <w:ind w:left="1999" w:hanging="180"/>
      </w:pPr>
    </w:lvl>
    <w:lvl w:ilvl="3" w:tplc="0409000F" w:tentative="1">
      <w:start w:val="1"/>
      <w:numFmt w:val="decimal"/>
      <w:lvlText w:val="%4."/>
      <w:lvlJc w:val="left"/>
      <w:pPr>
        <w:ind w:left="2719" w:hanging="360"/>
      </w:pPr>
    </w:lvl>
    <w:lvl w:ilvl="4" w:tplc="04090019" w:tentative="1">
      <w:start w:val="1"/>
      <w:numFmt w:val="lowerLetter"/>
      <w:lvlText w:val="%5."/>
      <w:lvlJc w:val="left"/>
      <w:pPr>
        <w:ind w:left="3439" w:hanging="360"/>
      </w:pPr>
    </w:lvl>
    <w:lvl w:ilvl="5" w:tplc="0409001B" w:tentative="1">
      <w:start w:val="1"/>
      <w:numFmt w:val="lowerRoman"/>
      <w:lvlText w:val="%6."/>
      <w:lvlJc w:val="right"/>
      <w:pPr>
        <w:ind w:left="4159" w:hanging="180"/>
      </w:pPr>
    </w:lvl>
    <w:lvl w:ilvl="6" w:tplc="0409000F" w:tentative="1">
      <w:start w:val="1"/>
      <w:numFmt w:val="decimal"/>
      <w:lvlText w:val="%7."/>
      <w:lvlJc w:val="left"/>
      <w:pPr>
        <w:ind w:left="4879" w:hanging="360"/>
      </w:pPr>
    </w:lvl>
    <w:lvl w:ilvl="7" w:tplc="04090019" w:tentative="1">
      <w:start w:val="1"/>
      <w:numFmt w:val="lowerLetter"/>
      <w:lvlText w:val="%8."/>
      <w:lvlJc w:val="left"/>
      <w:pPr>
        <w:ind w:left="5599" w:hanging="360"/>
      </w:pPr>
    </w:lvl>
    <w:lvl w:ilvl="8" w:tplc="0409001B" w:tentative="1">
      <w:start w:val="1"/>
      <w:numFmt w:val="lowerRoman"/>
      <w:lvlText w:val="%9."/>
      <w:lvlJc w:val="right"/>
      <w:pPr>
        <w:ind w:left="6319" w:hanging="180"/>
      </w:pPr>
    </w:lvl>
  </w:abstractNum>
  <w:abstractNum w:abstractNumId="5" w15:restartNumberingAfterBreak="0">
    <w:nsid w:val="4F1E73C4"/>
    <w:multiLevelType w:val="hybridMultilevel"/>
    <w:tmpl w:val="9D6E2C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125A90"/>
    <w:multiLevelType w:val="hybridMultilevel"/>
    <w:tmpl w:val="5DA28BAC"/>
    <w:lvl w:ilvl="0" w:tplc="193A0E42">
      <w:start w:val="1"/>
      <w:numFmt w:val="decimal"/>
      <w:lvlText w:val="%1."/>
      <w:lvlJc w:val="left"/>
      <w:pPr>
        <w:ind w:left="778" w:hanging="360"/>
      </w:pPr>
      <w:rPr>
        <w:rFonts w:hint="default"/>
      </w:r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num w:numId="1">
    <w:abstractNumId w:val="5"/>
  </w:num>
  <w:num w:numId="2">
    <w:abstractNumId w:val="4"/>
  </w:num>
  <w:num w:numId="3">
    <w:abstractNumId w:val="1"/>
  </w:num>
  <w:num w:numId="4">
    <w:abstractNumId w:val="6"/>
  </w:num>
  <w:num w:numId="5">
    <w:abstractNumId w:val="3"/>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U0NzYxNjQzNzExNLRQ0lEKTi0uzszPAykwqgUApWEY0CwAAAA="/>
  </w:docVars>
  <w:rsids>
    <w:rsidRoot w:val="004532F8"/>
    <w:rsid w:val="0014782A"/>
    <w:rsid w:val="00157CB3"/>
    <w:rsid w:val="001F64A3"/>
    <w:rsid w:val="002C556D"/>
    <w:rsid w:val="003101EC"/>
    <w:rsid w:val="003227AE"/>
    <w:rsid w:val="003252CB"/>
    <w:rsid w:val="003A0265"/>
    <w:rsid w:val="003F58C7"/>
    <w:rsid w:val="004405DE"/>
    <w:rsid w:val="00451D3D"/>
    <w:rsid w:val="004532F8"/>
    <w:rsid w:val="004562F6"/>
    <w:rsid w:val="004A4A3C"/>
    <w:rsid w:val="00543BF2"/>
    <w:rsid w:val="005B17E6"/>
    <w:rsid w:val="005B1F27"/>
    <w:rsid w:val="005E2633"/>
    <w:rsid w:val="00611984"/>
    <w:rsid w:val="00650B75"/>
    <w:rsid w:val="00662BFD"/>
    <w:rsid w:val="00671D46"/>
    <w:rsid w:val="0067574A"/>
    <w:rsid w:val="00681A92"/>
    <w:rsid w:val="006B2838"/>
    <w:rsid w:val="006C727D"/>
    <w:rsid w:val="007145F1"/>
    <w:rsid w:val="007B1EB9"/>
    <w:rsid w:val="007B2F42"/>
    <w:rsid w:val="00812012"/>
    <w:rsid w:val="00835F59"/>
    <w:rsid w:val="00885D09"/>
    <w:rsid w:val="00951830"/>
    <w:rsid w:val="00961DA0"/>
    <w:rsid w:val="00987566"/>
    <w:rsid w:val="009E283C"/>
    <w:rsid w:val="009F0A6D"/>
    <w:rsid w:val="00A201EB"/>
    <w:rsid w:val="00A205E4"/>
    <w:rsid w:val="00A371AD"/>
    <w:rsid w:val="00A742ED"/>
    <w:rsid w:val="00A76245"/>
    <w:rsid w:val="00B23FFF"/>
    <w:rsid w:val="00B73E15"/>
    <w:rsid w:val="00B84266"/>
    <w:rsid w:val="00B9541E"/>
    <w:rsid w:val="00BF7A0F"/>
    <w:rsid w:val="00C11879"/>
    <w:rsid w:val="00C42B95"/>
    <w:rsid w:val="00C714E9"/>
    <w:rsid w:val="00C91F21"/>
    <w:rsid w:val="00CA3122"/>
    <w:rsid w:val="00CA590B"/>
    <w:rsid w:val="00CE53D4"/>
    <w:rsid w:val="00D27966"/>
    <w:rsid w:val="00D7412C"/>
    <w:rsid w:val="00D828AD"/>
    <w:rsid w:val="00DB78C2"/>
    <w:rsid w:val="00DD5013"/>
    <w:rsid w:val="00DF585C"/>
    <w:rsid w:val="00E42012"/>
    <w:rsid w:val="00E96B3A"/>
    <w:rsid w:val="00EF2F9A"/>
    <w:rsid w:val="00EF53CE"/>
    <w:rsid w:val="00F24253"/>
    <w:rsid w:val="00F71EA2"/>
    <w:rsid w:val="00FE2E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083597"/>
  <w15:chartTrackingRefBased/>
  <w15:docId w15:val="{18F6A72C-C81F-497E-9BCA-1638A7993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85D09"/>
    <w:pPr>
      <w:widowControl w:val="0"/>
      <w:ind w:firstLine="420"/>
      <w:jc w:val="both"/>
    </w:pPr>
    <w:rPr>
      <w:rFonts w:ascii="Times New Roman" w:hAnsi="Times New Roman"/>
      <w:sz w:val="22"/>
    </w:rPr>
  </w:style>
  <w:style w:type="paragraph" w:styleId="1">
    <w:name w:val="heading 1"/>
    <w:basedOn w:val="a"/>
    <w:next w:val="a"/>
    <w:link w:val="10"/>
    <w:uiPriority w:val="9"/>
    <w:qFormat/>
    <w:rsid w:val="00543BF2"/>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543BF2"/>
    <w:pPr>
      <w:keepNext/>
      <w:keepLines/>
      <w:spacing w:before="260" w:after="260" w:line="416" w:lineRule="auto"/>
      <w:outlineLvl w:val="1"/>
    </w:pPr>
    <w:rPr>
      <w:rFonts w:eastAsia="宋体" w:cstheme="majorBidi"/>
      <w:b/>
      <w:bCs/>
      <w:sz w:val="32"/>
      <w:szCs w:val="32"/>
    </w:rPr>
  </w:style>
  <w:style w:type="paragraph" w:styleId="3">
    <w:name w:val="heading 3"/>
    <w:basedOn w:val="a"/>
    <w:next w:val="a"/>
    <w:link w:val="30"/>
    <w:uiPriority w:val="9"/>
    <w:unhideWhenUsed/>
    <w:qFormat/>
    <w:rsid w:val="00157CB3"/>
    <w:pPr>
      <w:keepNext/>
      <w:keepLines/>
      <w:spacing w:before="260" w:after="260" w:line="415" w:lineRule="auto"/>
      <w:ind w:leftChars="200" w:left="200"/>
      <w:outlineLvl w:val="2"/>
    </w:pPr>
    <w:rPr>
      <w:rFonts w:eastAsia="宋体"/>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543BF2"/>
    <w:rPr>
      <w:rFonts w:ascii="Times New Roman" w:hAnsi="Times New Roman"/>
      <w:b/>
      <w:bCs/>
      <w:kern w:val="44"/>
      <w:sz w:val="44"/>
      <w:szCs w:val="44"/>
    </w:rPr>
  </w:style>
  <w:style w:type="character" w:customStyle="1" w:styleId="20">
    <w:name w:val="标题 2 字符"/>
    <w:basedOn w:val="a0"/>
    <w:link w:val="2"/>
    <w:uiPriority w:val="9"/>
    <w:rsid w:val="00543BF2"/>
    <w:rPr>
      <w:rFonts w:ascii="Times New Roman" w:eastAsia="宋体" w:hAnsi="Times New Roman" w:cstheme="majorBidi"/>
      <w:b/>
      <w:bCs/>
      <w:sz w:val="32"/>
      <w:szCs w:val="32"/>
    </w:rPr>
  </w:style>
  <w:style w:type="character" w:customStyle="1" w:styleId="30">
    <w:name w:val="标题 3 字符"/>
    <w:basedOn w:val="a0"/>
    <w:link w:val="3"/>
    <w:uiPriority w:val="9"/>
    <w:rsid w:val="00157CB3"/>
    <w:rPr>
      <w:rFonts w:ascii="Times New Roman" w:eastAsia="宋体" w:hAnsi="Times New Roman"/>
      <w:bCs/>
      <w:sz w:val="32"/>
      <w:szCs w:val="32"/>
    </w:rPr>
  </w:style>
  <w:style w:type="paragraph" w:styleId="HTML">
    <w:name w:val="HTML Preformatted"/>
    <w:basedOn w:val="a"/>
    <w:link w:val="HTML0"/>
    <w:uiPriority w:val="99"/>
    <w:semiHidden/>
    <w:unhideWhenUsed/>
    <w:rsid w:val="00543BF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Cs w:val="24"/>
    </w:rPr>
  </w:style>
  <w:style w:type="character" w:customStyle="1" w:styleId="HTML0">
    <w:name w:val="HTML 预设格式 字符"/>
    <w:basedOn w:val="a0"/>
    <w:link w:val="HTML"/>
    <w:uiPriority w:val="99"/>
    <w:semiHidden/>
    <w:rsid w:val="00543BF2"/>
    <w:rPr>
      <w:rFonts w:ascii="宋体" w:eastAsia="宋体" w:hAnsi="宋体" w:cs="宋体"/>
      <w:kern w:val="0"/>
      <w:sz w:val="24"/>
      <w:szCs w:val="24"/>
    </w:rPr>
  </w:style>
  <w:style w:type="character" w:styleId="HTML1">
    <w:name w:val="HTML Code"/>
    <w:basedOn w:val="a0"/>
    <w:uiPriority w:val="99"/>
    <w:semiHidden/>
    <w:unhideWhenUsed/>
    <w:rsid w:val="00543BF2"/>
    <w:rPr>
      <w:rFonts w:ascii="宋体" w:eastAsia="宋体" w:hAnsi="宋体" w:cs="宋体"/>
      <w:sz w:val="24"/>
      <w:szCs w:val="24"/>
    </w:rPr>
  </w:style>
  <w:style w:type="paragraph" w:styleId="a3">
    <w:name w:val="No Spacing"/>
    <w:aliases w:val="code"/>
    <w:uiPriority w:val="1"/>
    <w:qFormat/>
    <w:rsid w:val="00E42012"/>
    <w:pPr>
      <w:widowControl w:val="0"/>
      <w:wordWrap w:val="0"/>
      <w:ind w:firstLine="420"/>
      <w:jc w:val="both"/>
    </w:pPr>
    <w:rPr>
      <w:rFonts w:ascii="Adobe Devanagari" w:hAnsi="Adobe Devanagari"/>
      <w:b/>
      <w:i/>
    </w:rPr>
  </w:style>
  <w:style w:type="character" w:styleId="a4">
    <w:name w:val="Hyperlink"/>
    <w:basedOn w:val="a0"/>
    <w:uiPriority w:val="99"/>
    <w:unhideWhenUsed/>
    <w:rsid w:val="00D27966"/>
    <w:rPr>
      <w:color w:val="0563C1" w:themeColor="hyperlink"/>
      <w:u w:val="single"/>
    </w:rPr>
  </w:style>
  <w:style w:type="character" w:customStyle="1" w:styleId="11">
    <w:name w:val="未处理的提及1"/>
    <w:basedOn w:val="a0"/>
    <w:uiPriority w:val="99"/>
    <w:semiHidden/>
    <w:unhideWhenUsed/>
    <w:rsid w:val="00D27966"/>
    <w:rPr>
      <w:color w:val="605E5C"/>
      <w:shd w:val="clear" w:color="auto" w:fill="E1DFDD"/>
    </w:rPr>
  </w:style>
  <w:style w:type="paragraph" w:styleId="a5">
    <w:name w:val="header"/>
    <w:basedOn w:val="a"/>
    <w:link w:val="a6"/>
    <w:uiPriority w:val="99"/>
    <w:unhideWhenUsed/>
    <w:rsid w:val="00A371AD"/>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A371AD"/>
    <w:rPr>
      <w:rFonts w:ascii="Times New Roman" w:hAnsi="Times New Roman"/>
      <w:sz w:val="18"/>
      <w:szCs w:val="18"/>
    </w:rPr>
  </w:style>
  <w:style w:type="paragraph" w:styleId="a7">
    <w:name w:val="footer"/>
    <w:basedOn w:val="a"/>
    <w:link w:val="a8"/>
    <w:uiPriority w:val="99"/>
    <w:unhideWhenUsed/>
    <w:rsid w:val="00A371AD"/>
    <w:pPr>
      <w:tabs>
        <w:tab w:val="center" w:pos="4153"/>
        <w:tab w:val="right" w:pos="8306"/>
      </w:tabs>
      <w:snapToGrid w:val="0"/>
      <w:jc w:val="left"/>
    </w:pPr>
    <w:rPr>
      <w:sz w:val="18"/>
      <w:szCs w:val="18"/>
    </w:rPr>
  </w:style>
  <w:style w:type="character" w:customStyle="1" w:styleId="a8">
    <w:name w:val="页脚 字符"/>
    <w:basedOn w:val="a0"/>
    <w:link w:val="a7"/>
    <w:uiPriority w:val="99"/>
    <w:rsid w:val="00A371AD"/>
    <w:rPr>
      <w:rFonts w:ascii="Times New Roman" w:hAnsi="Times New Roman"/>
      <w:sz w:val="18"/>
      <w:szCs w:val="18"/>
    </w:rPr>
  </w:style>
  <w:style w:type="paragraph" w:styleId="a9">
    <w:name w:val="List Paragraph"/>
    <w:basedOn w:val="a"/>
    <w:uiPriority w:val="34"/>
    <w:qFormat/>
    <w:rsid w:val="00BF7A0F"/>
    <w:pPr>
      <w:ind w:left="720"/>
      <w:contextualSpacing/>
    </w:pPr>
  </w:style>
  <w:style w:type="character" w:customStyle="1" w:styleId="UnresolvedMention">
    <w:name w:val="Unresolved Mention"/>
    <w:basedOn w:val="a0"/>
    <w:uiPriority w:val="99"/>
    <w:semiHidden/>
    <w:unhideWhenUsed/>
    <w:rsid w:val="00C91F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3124381">
      <w:bodyDiv w:val="1"/>
      <w:marLeft w:val="0"/>
      <w:marRight w:val="0"/>
      <w:marTop w:val="0"/>
      <w:marBottom w:val="0"/>
      <w:divBdr>
        <w:top w:val="none" w:sz="0" w:space="0" w:color="auto"/>
        <w:left w:val="none" w:sz="0" w:space="0" w:color="auto"/>
        <w:bottom w:val="none" w:sz="0" w:space="0" w:color="auto"/>
        <w:right w:val="none" w:sz="0" w:space="0" w:color="auto"/>
      </w:divBdr>
    </w:div>
    <w:div w:id="841434825">
      <w:bodyDiv w:val="1"/>
      <w:marLeft w:val="0"/>
      <w:marRight w:val="0"/>
      <w:marTop w:val="0"/>
      <w:marBottom w:val="0"/>
      <w:divBdr>
        <w:top w:val="none" w:sz="0" w:space="0" w:color="auto"/>
        <w:left w:val="none" w:sz="0" w:space="0" w:color="auto"/>
        <w:bottom w:val="none" w:sz="0" w:space="0" w:color="auto"/>
        <w:right w:val="none" w:sz="0" w:space="0" w:color="auto"/>
      </w:divBdr>
    </w:div>
    <w:div w:id="1614557865">
      <w:bodyDiv w:val="1"/>
      <w:marLeft w:val="0"/>
      <w:marRight w:val="0"/>
      <w:marTop w:val="0"/>
      <w:marBottom w:val="0"/>
      <w:divBdr>
        <w:top w:val="none" w:sz="0" w:space="0" w:color="auto"/>
        <w:left w:val="none" w:sz="0" w:space="0" w:color="auto"/>
        <w:bottom w:val="none" w:sz="0" w:space="0" w:color="auto"/>
        <w:right w:val="none" w:sz="0" w:space="0" w:color="auto"/>
      </w:divBdr>
    </w:div>
    <w:div w:id="1720470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utoware-AI/autoware.ai/wiki/Source-Build" TargetMode="External"/><Relationship Id="rId3" Type="http://schemas.openxmlformats.org/officeDocument/2006/relationships/settings" Target="settings.xml"/><Relationship Id="rId7" Type="http://schemas.openxmlformats.org/officeDocument/2006/relationships/hyperlink" Target="http://wiki.ros.org/kinetic/Installation/Ubunt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help.github.com/en/github/authenticating-to-github/connecting-to-github-with-ssh" TargetMode="External"/><Relationship Id="rId4" Type="http://schemas.openxmlformats.org/officeDocument/2006/relationships/webSettings" Target="webSettings.xml"/><Relationship Id="rId9" Type="http://schemas.openxmlformats.org/officeDocument/2006/relationships/hyperlink" Target="https://usdot-carma.atlassian.net/wiki/spaces/CAR/pages/486178827/Development+Environment+Setu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0</TotalTime>
  <Pages>5</Pages>
  <Words>1330</Words>
  <Characters>7584</Characters>
  <Application>Microsoft Office Word</Application>
  <DocSecurity>0</DocSecurity>
  <Lines>63</Lines>
  <Paragraphs>17</Paragraphs>
  <ScaleCrop>false</ScaleCrop>
  <Company/>
  <LinksUpToDate>false</LinksUpToDate>
  <CharactersWithSpaces>8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Zhaohui</dc:creator>
  <cp:keywords/>
  <dc:description/>
  <cp:lastModifiedBy>xiaowei</cp:lastModifiedBy>
  <cp:revision>22</cp:revision>
  <dcterms:created xsi:type="dcterms:W3CDTF">2020-06-08T01:58:00Z</dcterms:created>
  <dcterms:modified xsi:type="dcterms:W3CDTF">2020-06-11T11:38:00Z</dcterms:modified>
</cp:coreProperties>
</file>